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395CE5" w14:textId="77777777" w:rsidR="00457348" w:rsidRPr="006761B8" w:rsidRDefault="00457348" w:rsidP="00BD3683">
      <w:pPr>
        <w:pStyle w:val="Heading1"/>
        <w:jc w:val="right"/>
        <w:rPr>
          <w:sz w:val="26"/>
          <w:szCs w:val="26"/>
        </w:rPr>
      </w:pPr>
    </w:p>
    <w:p w14:paraId="46AD875F" w14:textId="77777777" w:rsidR="008C04AB" w:rsidRPr="006761B8" w:rsidRDefault="00BD3683" w:rsidP="00BD3683">
      <w:pPr>
        <w:pStyle w:val="Heading1"/>
        <w:jc w:val="right"/>
        <w:rPr>
          <w:sz w:val="26"/>
          <w:szCs w:val="26"/>
        </w:rPr>
      </w:pPr>
      <w:r w:rsidRPr="006761B8">
        <w:rPr>
          <w:sz w:val="26"/>
          <w:szCs w:val="26"/>
        </w:rPr>
        <w:t>Appendix 1</w:t>
      </w:r>
    </w:p>
    <w:p w14:paraId="4C1C9702" w14:textId="77777777" w:rsidR="00BD3683" w:rsidRPr="006761B8" w:rsidRDefault="00BD3683" w:rsidP="00722691">
      <w:pPr>
        <w:pStyle w:val="Heading1"/>
        <w:jc w:val="center"/>
        <w:rPr>
          <w:sz w:val="26"/>
          <w:szCs w:val="26"/>
        </w:rPr>
      </w:pPr>
    </w:p>
    <w:p w14:paraId="7FD9F460" w14:textId="77777777" w:rsidR="00722691" w:rsidRPr="006761B8" w:rsidRDefault="00722691" w:rsidP="00722691">
      <w:pPr>
        <w:pStyle w:val="Heading1"/>
        <w:jc w:val="center"/>
        <w:rPr>
          <w:sz w:val="26"/>
          <w:szCs w:val="26"/>
        </w:rPr>
      </w:pPr>
      <w:r w:rsidRPr="006761B8">
        <w:rPr>
          <w:sz w:val="26"/>
          <w:szCs w:val="26"/>
        </w:rPr>
        <w:t>MINUTES OF A MEETING OF NEWBURY TOWN COUNCIL</w:t>
      </w:r>
    </w:p>
    <w:p w14:paraId="6781001B" w14:textId="77777777" w:rsidR="00722691" w:rsidRPr="006761B8" w:rsidRDefault="00722691" w:rsidP="00722691">
      <w:pPr>
        <w:jc w:val="center"/>
        <w:rPr>
          <w:b/>
          <w:sz w:val="26"/>
          <w:szCs w:val="26"/>
        </w:rPr>
      </w:pPr>
      <w:r w:rsidRPr="006761B8">
        <w:rPr>
          <w:b/>
          <w:sz w:val="26"/>
          <w:szCs w:val="26"/>
        </w:rPr>
        <w:t>HELD IN THE COUNCIL CHAMBER, TOWN HALL, MARKET PLACE, NEWBURY</w:t>
      </w:r>
    </w:p>
    <w:p w14:paraId="5AEE081D" w14:textId="0489BF59" w:rsidR="00C32ED3" w:rsidRPr="006761B8" w:rsidRDefault="0066773D" w:rsidP="008C33FF">
      <w:pPr>
        <w:jc w:val="center"/>
        <w:rPr>
          <w:sz w:val="26"/>
          <w:szCs w:val="26"/>
        </w:rPr>
      </w:pPr>
      <w:r w:rsidRPr="006761B8">
        <w:rPr>
          <w:b/>
          <w:sz w:val="26"/>
          <w:szCs w:val="26"/>
        </w:rPr>
        <w:t xml:space="preserve">ON </w:t>
      </w:r>
      <w:r w:rsidR="00380552" w:rsidRPr="006761B8">
        <w:rPr>
          <w:b/>
          <w:sz w:val="26"/>
          <w:szCs w:val="26"/>
        </w:rPr>
        <w:t>MON</w:t>
      </w:r>
      <w:r w:rsidR="00C32ED3" w:rsidRPr="006761B8">
        <w:rPr>
          <w:b/>
          <w:sz w:val="26"/>
          <w:szCs w:val="26"/>
        </w:rPr>
        <w:t xml:space="preserve">DAY </w:t>
      </w:r>
      <w:r w:rsidR="00A95DF1">
        <w:rPr>
          <w:b/>
          <w:sz w:val="26"/>
          <w:szCs w:val="26"/>
        </w:rPr>
        <w:t>18 March</w:t>
      </w:r>
      <w:r w:rsidR="00DF11D3" w:rsidRPr="006761B8">
        <w:rPr>
          <w:b/>
          <w:sz w:val="26"/>
          <w:szCs w:val="26"/>
        </w:rPr>
        <w:t xml:space="preserve"> 20</w:t>
      </w:r>
      <w:r w:rsidR="00111169">
        <w:rPr>
          <w:b/>
          <w:sz w:val="26"/>
          <w:szCs w:val="26"/>
        </w:rPr>
        <w:t>24</w:t>
      </w:r>
      <w:r w:rsidR="00F16ECD" w:rsidRPr="006761B8">
        <w:rPr>
          <w:b/>
          <w:sz w:val="26"/>
          <w:szCs w:val="26"/>
        </w:rPr>
        <w:t xml:space="preserve"> AT 7.</w:t>
      </w:r>
      <w:r w:rsidR="00796134" w:rsidRPr="006761B8">
        <w:rPr>
          <w:b/>
          <w:sz w:val="26"/>
          <w:szCs w:val="26"/>
        </w:rPr>
        <w:t>30</w:t>
      </w:r>
      <w:r w:rsidR="002E16E2" w:rsidRPr="006761B8">
        <w:rPr>
          <w:b/>
          <w:sz w:val="26"/>
          <w:szCs w:val="26"/>
        </w:rPr>
        <w:t xml:space="preserve"> </w:t>
      </w:r>
      <w:r w:rsidR="00F16ECD" w:rsidRPr="006761B8">
        <w:rPr>
          <w:b/>
          <w:sz w:val="26"/>
          <w:szCs w:val="26"/>
        </w:rPr>
        <w:t>P</w:t>
      </w:r>
      <w:r w:rsidR="00C32ED3" w:rsidRPr="006761B8">
        <w:rPr>
          <w:b/>
          <w:sz w:val="26"/>
          <w:szCs w:val="26"/>
        </w:rPr>
        <w:t>M.</w:t>
      </w:r>
    </w:p>
    <w:p w14:paraId="1889AFEB" w14:textId="77777777" w:rsidR="00457348" w:rsidRPr="006761B8" w:rsidRDefault="00457348" w:rsidP="005E4F26">
      <w:pPr>
        <w:pStyle w:val="Heading2"/>
        <w:rPr>
          <w:sz w:val="26"/>
          <w:szCs w:val="26"/>
          <w:u w:val="none"/>
        </w:rPr>
      </w:pPr>
    </w:p>
    <w:p w14:paraId="752E8530" w14:textId="77777777" w:rsidR="00C32ED3" w:rsidRPr="006761B8" w:rsidRDefault="00C32ED3" w:rsidP="007C0105">
      <w:pPr>
        <w:pStyle w:val="Heading2"/>
        <w:rPr>
          <w:sz w:val="26"/>
          <w:szCs w:val="26"/>
          <w:u w:val="none"/>
        </w:rPr>
      </w:pPr>
      <w:r w:rsidRPr="006761B8">
        <w:rPr>
          <w:sz w:val="26"/>
          <w:szCs w:val="26"/>
          <w:u w:val="none"/>
        </w:rPr>
        <w:t>PRESENT</w:t>
      </w:r>
    </w:p>
    <w:p w14:paraId="14B872D5" w14:textId="77777777" w:rsidR="00C32ED3" w:rsidRPr="006761B8" w:rsidRDefault="00C32ED3" w:rsidP="007C0105">
      <w:pPr>
        <w:pStyle w:val="Heading2"/>
        <w:rPr>
          <w:sz w:val="26"/>
          <w:szCs w:val="26"/>
          <w:u w:val="none"/>
        </w:rPr>
      </w:pPr>
    </w:p>
    <w:p w14:paraId="031A1A8B" w14:textId="2812AA40" w:rsidR="000D33B0" w:rsidRPr="006761B8" w:rsidRDefault="000D33B0" w:rsidP="007C0105">
      <w:pPr>
        <w:rPr>
          <w:sz w:val="26"/>
          <w:szCs w:val="26"/>
        </w:rPr>
      </w:pPr>
      <w:r w:rsidRPr="006761B8">
        <w:rPr>
          <w:sz w:val="26"/>
          <w:szCs w:val="26"/>
        </w:rPr>
        <w:t>Councillors</w:t>
      </w:r>
      <w:r w:rsidR="00C20233">
        <w:rPr>
          <w:sz w:val="26"/>
          <w:szCs w:val="26"/>
        </w:rPr>
        <w:t xml:space="preserve"> </w:t>
      </w:r>
      <w:r w:rsidR="00A95DF1" w:rsidRPr="006761B8">
        <w:rPr>
          <w:bCs/>
          <w:sz w:val="26"/>
          <w:szCs w:val="26"/>
        </w:rPr>
        <w:t>Phil Barnett</w:t>
      </w:r>
      <w:r w:rsidR="00A95DF1">
        <w:rPr>
          <w:bCs/>
          <w:sz w:val="26"/>
          <w:szCs w:val="26"/>
        </w:rPr>
        <w:t xml:space="preserve">, </w:t>
      </w:r>
      <w:r w:rsidR="00A95DF1" w:rsidRPr="006761B8">
        <w:rPr>
          <w:bCs/>
          <w:sz w:val="26"/>
          <w:szCs w:val="26"/>
        </w:rPr>
        <w:t>Vera Barnett</w:t>
      </w:r>
      <w:r w:rsidR="00A95DF1">
        <w:rPr>
          <w:bCs/>
          <w:sz w:val="26"/>
          <w:szCs w:val="26"/>
        </w:rPr>
        <w:t xml:space="preserve">, </w:t>
      </w:r>
      <w:r w:rsidR="00C20233">
        <w:rPr>
          <w:sz w:val="26"/>
          <w:szCs w:val="26"/>
        </w:rPr>
        <w:t xml:space="preserve">Alistair Bounds, </w:t>
      </w:r>
      <w:r w:rsidR="00A95DF1">
        <w:rPr>
          <w:bCs/>
          <w:sz w:val="26"/>
          <w:szCs w:val="26"/>
        </w:rPr>
        <w:t>Sam Dibas</w:t>
      </w:r>
      <w:r w:rsidR="00C20233">
        <w:rPr>
          <w:sz w:val="26"/>
          <w:szCs w:val="26"/>
        </w:rPr>
        <w:t>, Billy Drummond, Nigel Foot (Town Mayor), David Harm</w:t>
      </w:r>
      <w:r w:rsidR="00A95DF1">
        <w:rPr>
          <w:sz w:val="26"/>
          <w:szCs w:val="26"/>
        </w:rPr>
        <w:t>a</w:t>
      </w:r>
      <w:r w:rsidR="00C20233">
        <w:rPr>
          <w:sz w:val="26"/>
          <w:szCs w:val="26"/>
        </w:rPr>
        <w:t>n,</w:t>
      </w:r>
      <w:r w:rsidR="00A95DF1">
        <w:rPr>
          <w:sz w:val="26"/>
          <w:szCs w:val="26"/>
        </w:rPr>
        <w:t xml:space="preserve"> Roger Hunneman,</w:t>
      </w:r>
      <w:r w:rsidR="00111169">
        <w:rPr>
          <w:sz w:val="26"/>
          <w:szCs w:val="26"/>
        </w:rPr>
        <w:t xml:space="preserve"> Chris Hood,</w:t>
      </w:r>
      <w:r w:rsidR="00C20233">
        <w:rPr>
          <w:sz w:val="26"/>
          <w:szCs w:val="26"/>
        </w:rPr>
        <w:t xml:space="preserve"> David Marsh, Steve Masters, Vaughan Miller, Andy Moore, Gary Norman, Elizabeth O’Keeffe, </w:t>
      </w:r>
      <w:r w:rsidR="00A95DF1" w:rsidRPr="006761B8">
        <w:rPr>
          <w:bCs/>
          <w:sz w:val="26"/>
          <w:szCs w:val="26"/>
        </w:rPr>
        <w:t>Pam Lusby Taylor,</w:t>
      </w:r>
      <w:r w:rsidR="00A95DF1">
        <w:rPr>
          <w:bCs/>
          <w:sz w:val="26"/>
          <w:szCs w:val="26"/>
        </w:rPr>
        <w:t xml:space="preserve"> Meg Thomas</w:t>
      </w:r>
      <w:r w:rsidR="00C20233">
        <w:rPr>
          <w:sz w:val="26"/>
          <w:szCs w:val="26"/>
        </w:rPr>
        <w:t>, Martha Vickers, and Tony Vickers.</w:t>
      </w:r>
      <w:r w:rsidR="00A95DF1" w:rsidRPr="006761B8">
        <w:rPr>
          <w:bCs/>
          <w:sz w:val="26"/>
          <w:szCs w:val="26"/>
        </w:rPr>
        <w:t xml:space="preserve"> </w:t>
      </w:r>
    </w:p>
    <w:p w14:paraId="1B78ECB6" w14:textId="77777777" w:rsidR="00457348" w:rsidRPr="006761B8" w:rsidRDefault="00457348" w:rsidP="007C0105">
      <w:pPr>
        <w:rPr>
          <w:b/>
          <w:sz w:val="26"/>
          <w:szCs w:val="26"/>
        </w:rPr>
      </w:pPr>
    </w:p>
    <w:p w14:paraId="091DCE07" w14:textId="77777777" w:rsidR="00D92B66" w:rsidRPr="006761B8" w:rsidRDefault="00D92B66" w:rsidP="007C0105">
      <w:pPr>
        <w:rPr>
          <w:sz w:val="26"/>
          <w:szCs w:val="26"/>
        </w:rPr>
      </w:pPr>
      <w:r w:rsidRPr="006761B8">
        <w:rPr>
          <w:b/>
          <w:sz w:val="26"/>
          <w:szCs w:val="26"/>
        </w:rPr>
        <w:t>OFFICERS PRESENT</w:t>
      </w:r>
      <w:r w:rsidRPr="006761B8">
        <w:rPr>
          <w:b/>
          <w:sz w:val="26"/>
          <w:szCs w:val="26"/>
        </w:rPr>
        <w:br/>
      </w:r>
      <w:r w:rsidRPr="006761B8">
        <w:rPr>
          <w:b/>
          <w:sz w:val="26"/>
          <w:szCs w:val="26"/>
        </w:rPr>
        <w:br/>
      </w:r>
      <w:r w:rsidR="006761B8" w:rsidRPr="006761B8">
        <w:rPr>
          <w:sz w:val="26"/>
          <w:szCs w:val="26"/>
        </w:rPr>
        <w:t>Tracy Predeth, Locum Chief Executive Officer</w:t>
      </w:r>
    </w:p>
    <w:p w14:paraId="52BEA9DF" w14:textId="77777777" w:rsidR="006761B8" w:rsidRPr="006761B8" w:rsidRDefault="006761B8" w:rsidP="007C0105">
      <w:pPr>
        <w:rPr>
          <w:sz w:val="26"/>
          <w:szCs w:val="26"/>
        </w:rPr>
      </w:pPr>
      <w:r w:rsidRPr="006761B8">
        <w:rPr>
          <w:sz w:val="26"/>
          <w:szCs w:val="26"/>
        </w:rPr>
        <w:t>Kym Heasman, Corporate Services Officer</w:t>
      </w:r>
    </w:p>
    <w:p w14:paraId="7787A61A" w14:textId="77777777" w:rsidR="00660156" w:rsidRDefault="00660156" w:rsidP="007C0105">
      <w:pPr>
        <w:rPr>
          <w:sz w:val="26"/>
          <w:szCs w:val="26"/>
        </w:rPr>
      </w:pPr>
    </w:p>
    <w:p w14:paraId="3A4C32B8" w14:textId="337E7640" w:rsidR="005C4E1D" w:rsidRPr="006761B8" w:rsidRDefault="005C4E1D" w:rsidP="007C0105">
      <w:pPr>
        <w:ind w:right="397"/>
        <w:rPr>
          <w:sz w:val="26"/>
          <w:szCs w:val="26"/>
        </w:rPr>
      </w:pPr>
    </w:p>
    <w:p w14:paraId="18429F3A" w14:textId="6014A358" w:rsidR="006761B8" w:rsidRPr="006761B8" w:rsidRDefault="004B0CA9" w:rsidP="007C0105">
      <w:pPr>
        <w:tabs>
          <w:tab w:val="left" w:pos="56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>67</w:t>
      </w:r>
      <w:r w:rsidR="00CC6CCE" w:rsidRPr="006761B8">
        <w:rPr>
          <w:b/>
          <w:sz w:val="26"/>
          <w:szCs w:val="26"/>
        </w:rPr>
        <w:t>.</w:t>
      </w:r>
      <w:r w:rsidR="00CC6CCE" w:rsidRPr="006761B8">
        <w:rPr>
          <w:b/>
          <w:sz w:val="26"/>
          <w:szCs w:val="26"/>
        </w:rPr>
        <w:tab/>
      </w:r>
      <w:r w:rsidR="006761B8" w:rsidRPr="006761B8">
        <w:rPr>
          <w:b/>
          <w:sz w:val="26"/>
          <w:szCs w:val="26"/>
        </w:rPr>
        <w:t xml:space="preserve">APOLOGIES OF ABSENCE </w:t>
      </w:r>
    </w:p>
    <w:p w14:paraId="7E4836CF" w14:textId="7D12D052" w:rsidR="006761B8" w:rsidRPr="006761B8" w:rsidRDefault="006761B8" w:rsidP="007C0105">
      <w:pPr>
        <w:tabs>
          <w:tab w:val="left" w:pos="567"/>
        </w:tabs>
        <w:ind w:left="567"/>
        <w:rPr>
          <w:bCs/>
          <w:sz w:val="26"/>
          <w:szCs w:val="26"/>
        </w:rPr>
      </w:pPr>
      <w:r w:rsidRPr="006761B8">
        <w:rPr>
          <w:bCs/>
          <w:sz w:val="26"/>
          <w:szCs w:val="26"/>
        </w:rPr>
        <w:t xml:space="preserve">Councillors </w:t>
      </w:r>
      <w:r w:rsidR="00A95DF1">
        <w:rPr>
          <w:sz w:val="26"/>
          <w:szCs w:val="26"/>
        </w:rPr>
        <w:t>Jo Day,</w:t>
      </w:r>
      <w:r w:rsidR="00A95DF1" w:rsidRPr="00A95DF1">
        <w:rPr>
          <w:sz w:val="26"/>
          <w:szCs w:val="26"/>
        </w:rPr>
        <w:t xml:space="preserve"> </w:t>
      </w:r>
      <w:r w:rsidR="00A95DF1">
        <w:rPr>
          <w:sz w:val="26"/>
          <w:szCs w:val="26"/>
        </w:rPr>
        <w:t>Ian Jee, Sarah Slack</w:t>
      </w:r>
      <w:r w:rsidR="006112CC">
        <w:rPr>
          <w:sz w:val="26"/>
          <w:szCs w:val="26"/>
        </w:rPr>
        <w:t xml:space="preserve"> (virtually attended via Zoom)</w:t>
      </w:r>
      <w:r w:rsidR="00A95DF1">
        <w:rPr>
          <w:sz w:val="26"/>
          <w:szCs w:val="26"/>
        </w:rPr>
        <w:t xml:space="preserve"> and Graham Storey</w:t>
      </w:r>
    </w:p>
    <w:p w14:paraId="1CD1F370" w14:textId="77777777" w:rsidR="006C48DE" w:rsidRDefault="006C48DE" w:rsidP="007C0105">
      <w:pPr>
        <w:tabs>
          <w:tab w:val="left" w:pos="567"/>
        </w:tabs>
        <w:rPr>
          <w:b/>
          <w:sz w:val="26"/>
          <w:szCs w:val="26"/>
        </w:rPr>
      </w:pPr>
    </w:p>
    <w:p w14:paraId="512B8417" w14:textId="424BE1C8" w:rsidR="00CC6CCE" w:rsidRPr="006761B8" w:rsidRDefault="004B0CA9" w:rsidP="007C0105">
      <w:pPr>
        <w:tabs>
          <w:tab w:val="left" w:pos="56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>68</w:t>
      </w:r>
      <w:r w:rsidR="006761B8" w:rsidRPr="006761B8">
        <w:rPr>
          <w:b/>
          <w:sz w:val="26"/>
          <w:szCs w:val="26"/>
        </w:rPr>
        <w:t xml:space="preserve">.    </w:t>
      </w:r>
      <w:r w:rsidR="00CC6CCE" w:rsidRPr="006761B8">
        <w:rPr>
          <w:b/>
          <w:sz w:val="26"/>
          <w:szCs w:val="26"/>
        </w:rPr>
        <w:t>DECLARATIONS OF INTEREST</w:t>
      </w:r>
    </w:p>
    <w:p w14:paraId="35FA2C67" w14:textId="332E0034" w:rsidR="00E45EE4" w:rsidRPr="006761B8" w:rsidRDefault="00E45EE4" w:rsidP="007C0105">
      <w:pPr>
        <w:tabs>
          <w:tab w:val="left" w:pos="567"/>
        </w:tabs>
        <w:ind w:left="567"/>
        <w:rPr>
          <w:sz w:val="26"/>
          <w:szCs w:val="26"/>
        </w:rPr>
      </w:pPr>
      <w:r w:rsidRPr="006761B8">
        <w:rPr>
          <w:sz w:val="26"/>
          <w:szCs w:val="26"/>
        </w:rPr>
        <w:t xml:space="preserve">The </w:t>
      </w:r>
      <w:r w:rsidR="00782283">
        <w:rPr>
          <w:sz w:val="26"/>
          <w:szCs w:val="26"/>
        </w:rPr>
        <w:t>Corporate Services</w:t>
      </w:r>
      <w:r w:rsidRPr="006761B8">
        <w:rPr>
          <w:sz w:val="26"/>
          <w:szCs w:val="26"/>
        </w:rPr>
        <w:t xml:space="preserve"> Officer declared that Councillors</w:t>
      </w:r>
      <w:r w:rsidR="00814193">
        <w:rPr>
          <w:sz w:val="26"/>
          <w:szCs w:val="26"/>
        </w:rPr>
        <w:t xml:space="preserve"> Phil Barnett,</w:t>
      </w:r>
      <w:r w:rsidR="00782283">
        <w:rPr>
          <w:sz w:val="26"/>
          <w:szCs w:val="26"/>
        </w:rPr>
        <w:t xml:space="preserve"> Billy Drummond, Nigel Foot, David Marsh, Tony Vickers &amp; Martha Vickers</w:t>
      </w:r>
      <w:r w:rsidRPr="006761B8">
        <w:rPr>
          <w:sz w:val="26"/>
          <w:szCs w:val="26"/>
        </w:rPr>
        <w:t xml:space="preserve"> are also Members of West Berkshire Council, which is declared as a general interest on their behalf and a dispensation is in place to allow them to partake in discussions relating to West Berkshire Council business.</w:t>
      </w:r>
      <w:r w:rsidR="00814193">
        <w:rPr>
          <w:sz w:val="26"/>
          <w:szCs w:val="26"/>
        </w:rPr>
        <w:t xml:space="preserve"> </w:t>
      </w:r>
    </w:p>
    <w:p w14:paraId="00EA58A1" w14:textId="77777777" w:rsidR="00EB06E5" w:rsidRDefault="00EB06E5" w:rsidP="007C0105">
      <w:pPr>
        <w:tabs>
          <w:tab w:val="left" w:pos="567"/>
        </w:tabs>
        <w:rPr>
          <w:sz w:val="26"/>
          <w:szCs w:val="26"/>
        </w:rPr>
      </w:pPr>
    </w:p>
    <w:p w14:paraId="4ED09773" w14:textId="552C258A" w:rsidR="00CC6CCE" w:rsidRPr="006761B8" w:rsidRDefault="004B0CA9" w:rsidP="007C0105">
      <w:pPr>
        <w:ind w:left="567" w:hanging="567"/>
        <w:rPr>
          <w:b/>
          <w:sz w:val="26"/>
          <w:szCs w:val="26"/>
        </w:rPr>
      </w:pPr>
      <w:r>
        <w:rPr>
          <w:b/>
          <w:sz w:val="26"/>
          <w:szCs w:val="26"/>
        </w:rPr>
        <w:t>69</w:t>
      </w:r>
      <w:r w:rsidR="002F0E24" w:rsidRPr="006761B8">
        <w:rPr>
          <w:b/>
          <w:sz w:val="26"/>
          <w:szCs w:val="26"/>
        </w:rPr>
        <w:t>.</w:t>
      </w:r>
      <w:r w:rsidR="002F0E24" w:rsidRPr="006761B8">
        <w:rPr>
          <w:b/>
          <w:sz w:val="26"/>
          <w:szCs w:val="26"/>
        </w:rPr>
        <w:tab/>
      </w:r>
      <w:r w:rsidR="0001629A" w:rsidRPr="006761B8">
        <w:rPr>
          <w:b/>
          <w:sz w:val="26"/>
          <w:szCs w:val="26"/>
        </w:rPr>
        <w:t>MINUTES</w:t>
      </w:r>
      <w:r w:rsidR="0001629A" w:rsidRPr="006761B8">
        <w:rPr>
          <w:b/>
          <w:sz w:val="26"/>
          <w:szCs w:val="26"/>
        </w:rPr>
        <w:br/>
      </w:r>
      <w:r w:rsidR="0001629A" w:rsidRPr="006761B8">
        <w:rPr>
          <w:b/>
          <w:sz w:val="26"/>
          <w:szCs w:val="26"/>
        </w:rPr>
        <w:br/>
      </w:r>
      <w:r w:rsidR="00CC6CCE" w:rsidRPr="006761B8">
        <w:rPr>
          <w:b/>
          <w:sz w:val="26"/>
          <w:szCs w:val="26"/>
        </w:rPr>
        <w:t>PROPOSED:</w:t>
      </w:r>
      <w:r w:rsidR="00CC6CCE" w:rsidRPr="006761B8">
        <w:rPr>
          <w:sz w:val="26"/>
          <w:szCs w:val="26"/>
        </w:rPr>
        <w:t xml:space="preserve"> Councillor </w:t>
      </w:r>
      <w:r w:rsidR="00814193">
        <w:rPr>
          <w:sz w:val="26"/>
          <w:szCs w:val="26"/>
        </w:rPr>
        <w:t xml:space="preserve">Vaughan Miller </w:t>
      </w:r>
    </w:p>
    <w:p w14:paraId="334EFFE7" w14:textId="613FB08B" w:rsidR="00CC6CCE" w:rsidRPr="006761B8" w:rsidRDefault="00CC6CCE" w:rsidP="007C0105">
      <w:pPr>
        <w:ind w:firstLine="567"/>
        <w:rPr>
          <w:sz w:val="26"/>
          <w:szCs w:val="26"/>
        </w:rPr>
      </w:pPr>
      <w:r w:rsidRPr="006761B8">
        <w:rPr>
          <w:b/>
          <w:sz w:val="26"/>
          <w:szCs w:val="26"/>
        </w:rPr>
        <w:t>SECONDED:</w:t>
      </w:r>
      <w:r w:rsidRPr="006761B8">
        <w:rPr>
          <w:sz w:val="26"/>
          <w:szCs w:val="26"/>
        </w:rPr>
        <w:t xml:space="preserve"> Councillor</w:t>
      </w:r>
      <w:r w:rsidR="00B871BC" w:rsidRPr="006761B8">
        <w:rPr>
          <w:sz w:val="26"/>
          <w:szCs w:val="26"/>
        </w:rPr>
        <w:t xml:space="preserve"> </w:t>
      </w:r>
      <w:r w:rsidR="00814193">
        <w:rPr>
          <w:sz w:val="26"/>
          <w:szCs w:val="26"/>
        </w:rPr>
        <w:t xml:space="preserve">Andy Moore </w:t>
      </w:r>
    </w:p>
    <w:p w14:paraId="78BC14AF" w14:textId="77777777" w:rsidR="00CC6CCE" w:rsidRPr="006761B8" w:rsidRDefault="00CC6CCE" w:rsidP="007C0105">
      <w:pPr>
        <w:ind w:left="567"/>
        <w:rPr>
          <w:sz w:val="26"/>
          <w:szCs w:val="26"/>
        </w:rPr>
      </w:pPr>
    </w:p>
    <w:p w14:paraId="6272809F" w14:textId="72DA97B5" w:rsidR="00CC6CCE" w:rsidRDefault="00CC6CCE" w:rsidP="007C0105">
      <w:pPr>
        <w:ind w:left="567"/>
        <w:rPr>
          <w:sz w:val="26"/>
          <w:szCs w:val="26"/>
        </w:rPr>
      </w:pPr>
      <w:r w:rsidRPr="006761B8">
        <w:rPr>
          <w:b/>
          <w:sz w:val="26"/>
          <w:szCs w:val="26"/>
        </w:rPr>
        <w:t>RESOLVED:</w:t>
      </w:r>
      <w:r w:rsidRPr="006761B8">
        <w:rPr>
          <w:sz w:val="26"/>
          <w:szCs w:val="26"/>
        </w:rPr>
        <w:t xml:space="preserve"> </w:t>
      </w:r>
      <w:r w:rsidR="00852575" w:rsidRPr="006761B8">
        <w:rPr>
          <w:sz w:val="26"/>
          <w:szCs w:val="26"/>
        </w:rPr>
        <w:t>That</w:t>
      </w:r>
      <w:r w:rsidRPr="006761B8">
        <w:rPr>
          <w:sz w:val="26"/>
          <w:szCs w:val="26"/>
        </w:rPr>
        <w:t xml:space="preserve"> the minutes of a meeting of Newbury Town Council held on </w:t>
      </w:r>
      <w:r w:rsidR="00486C72" w:rsidRPr="006761B8">
        <w:rPr>
          <w:sz w:val="26"/>
          <w:szCs w:val="26"/>
        </w:rPr>
        <w:t xml:space="preserve">Monday </w:t>
      </w:r>
      <w:r w:rsidR="00814193">
        <w:rPr>
          <w:sz w:val="26"/>
          <w:szCs w:val="26"/>
        </w:rPr>
        <w:t>22</w:t>
      </w:r>
      <w:r w:rsidR="00814193" w:rsidRPr="00814193">
        <w:rPr>
          <w:sz w:val="26"/>
          <w:szCs w:val="26"/>
          <w:vertAlign w:val="superscript"/>
        </w:rPr>
        <w:t>nd</w:t>
      </w:r>
      <w:r w:rsidR="00814193">
        <w:rPr>
          <w:sz w:val="26"/>
          <w:szCs w:val="26"/>
        </w:rPr>
        <w:t xml:space="preserve"> January </w:t>
      </w:r>
      <w:r w:rsidRPr="006761B8">
        <w:rPr>
          <w:sz w:val="26"/>
          <w:szCs w:val="26"/>
        </w:rPr>
        <w:t>20</w:t>
      </w:r>
      <w:r w:rsidR="006761B8">
        <w:rPr>
          <w:sz w:val="26"/>
          <w:szCs w:val="26"/>
        </w:rPr>
        <w:t>2</w:t>
      </w:r>
      <w:r w:rsidR="00814193">
        <w:rPr>
          <w:sz w:val="26"/>
          <w:szCs w:val="26"/>
        </w:rPr>
        <w:t>4</w:t>
      </w:r>
      <w:r w:rsidR="004275BC" w:rsidRPr="006761B8">
        <w:rPr>
          <w:sz w:val="26"/>
          <w:szCs w:val="26"/>
        </w:rPr>
        <w:t xml:space="preserve">, </w:t>
      </w:r>
      <w:r w:rsidRPr="006761B8">
        <w:rPr>
          <w:sz w:val="26"/>
          <w:szCs w:val="26"/>
        </w:rPr>
        <w:t xml:space="preserve">be approved as a correct </w:t>
      </w:r>
      <w:r w:rsidR="00782283" w:rsidRPr="006761B8">
        <w:rPr>
          <w:sz w:val="26"/>
          <w:szCs w:val="26"/>
        </w:rPr>
        <w:t>record,</w:t>
      </w:r>
      <w:r w:rsidRPr="006761B8">
        <w:rPr>
          <w:sz w:val="26"/>
          <w:szCs w:val="26"/>
        </w:rPr>
        <w:t xml:space="preserve"> and signed by the Town Mayor.</w:t>
      </w:r>
      <w:r w:rsidR="005C4E1D" w:rsidRPr="006761B8">
        <w:rPr>
          <w:sz w:val="26"/>
          <w:szCs w:val="26"/>
        </w:rPr>
        <w:t xml:space="preserve"> </w:t>
      </w:r>
    </w:p>
    <w:p w14:paraId="5DBD4820" w14:textId="77777777" w:rsidR="00CC7DD8" w:rsidRDefault="00CC7DD8" w:rsidP="007C0105">
      <w:pPr>
        <w:ind w:left="567"/>
        <w:rPr>
          <w:sz w:val="26"/>
          <w:szCs w:val="26"/>
        </w:rPr>
      </w:pPr>
    </w:p>
    <w:p w14:paraId="1F4C7A16" w14:textId="317FD5DA" w:rsidR="00CC6CCE" w:rsidRPr="008A4189" w:rsidRDefault="00CC6CCE" w:rsidP="007C0105">
      <w:pPr>
        <w:pStyle w:val="ListParagraph"/>
        <w:numPr>
          <w:ilvl w:val="0"/>
          <w:numId w:val="18"/>
        </w:numPr>
        <w:ind w:left="567" w:hanging="567"/>
        <w:rPr>
          <w:b/>
          <w:sz w:val="26"/>
          <w:szCs w:val="26"/>
        </w:rPr>
      </w:pPr>
      <w:r w:rsidRPr="008A4189">
        <w:rPr>
          <w:b/>
          <w:sz w:val="26"/>
          <w:szCs w:val="26"/>
        </w:rPr>
        <w:t>QUESTIONS AND PETITIONS FROM MEMBERS OF THE PUBLIC</w:t>
      </w:r>
    </w:p>
    <w:p w14:paraId="53F45763" w14:textId="7210FAE6" w:rsidR="00D85752" w:rsidRPr="005208A9" w:rsidRDefault="00814193" w:rsidP="007C0105">
      <w:pPr>
        <w:ind w:left="567"/>
        <w:rPr>
          <w:bCs/>
          <w:sz w:val="26"/>
          <w:szCs w:val="26"/>
        </w:rPr>
      </w:pPr>
      <w:r>
        <w:rPr>
          <w:bCs/>
          <w:sz w:val="26"/>
          <w:szCs w:val="26"/>
        </w:rPr>
        <w:t>There were no questions or petitions</w:t>
      </w:r>
      <w:r w:rsidR="005208A9" w:rsidRPr="005208A9">
        <w:rPr>
          <w:bCs/>
          <w:sz w:val="26"/>
          <w:szCs w:val="26"/>
        </w:rPr>
        <w:t xml:space="preserve"> received from</w:t>
      </w:r>
      <w:r w:rsidR="000E1E66">
        <w:rPr>
          <w:bCs/>
          <w:sz w:val="26"/>
          <w:szCs w:val="26"/>
        </w:rPr>
        <w:t xml:space="preserve"> </w:t>
      </w:r>
      <w:r w:rsidR="005208A9" w:rsidRPr="005208A9">
        <w:rPr>
          <w:bCs/>
          <w:sz w:val="26"/>
          <w:szCs w:val="26"/>
        </w:rPr>
        <w:t xml:space="preserve">members of the public. </w:t>
      </w:r>
    </w:p>
    <w:p w14:paraId="64CCFE42" w14:textId="77777777" w:rsidR="00CC7DD8" w:rsidRDefault="00CC7DD8" w:rsidP="007C0105">
      <w:pPr>
        <w:rPr>
          <w:b/>
          <w:sz w:val="26"/>
          <w:szCs w:val="26"/>
        </w:rPr>
      </w:pPr>
    </w:p>
    <w:p w14:paraId="431257A0" w14:textId="77777777" w:rsidR="004B0CA9" w:rsidRDefault="004B0CA9" w:rsidP="007C0105">
      <w:pPr>
        <w:rPr>
          <w:b/>
          <w:sz w:val="26"/>
          <w:szCs w:val="26"/>
        </w:rPr>
      </w:pPr>
    </w:p>
    <w:p w14:paraId="0986226D" w14:textId="77777777" w:rsidR="004B0CA9" w:rsidRDefault="004B0CA9" w:rsidP="007C0105">
      <w:pPr>
        <w:rPr>
          <w:i/>
          <w:iCs/>
          <w:sz w:val="26"/>
          <w:szCs w:val="26"/>
        </w:rPr>
      </w:pPr>
    </w:p>
    <w:p w14:paraId="3E9A02E4" w14:textId="77777777" w:rsidR="00FC4524" w:rsidRDefault="00FC4524" w:rsidP="007C0105">
      <w:pPr>
        <w:rPr>
          <w:i/>
          <w:iCs/>
          <w:sz w:val="26"/>
          <w:szCs w:val="26"/>
        </w:rPr>
      </w:pPr>
    </w:p>
    <w:p w14:paraId="21EFBF91" w14:textId="77777777" w:rsidR="00814193" w:rsidRPr="00814193" w:rsidRDefault="00814193" w:rsidP="007C0105">
      <w:pPr>
        <w:numPr>
          <w:ilvl w:val="0"/>
          <w:numId w:val="18"/>
        </w:numPr>
        <w:ind w:left="567" w:hanging="567"/>
        <w:rPr>
          <w:sz w:val="26"/>
          <w:szCs w:val="26"/>
        </w:rPr>
      </w:pPr>
      <w:r>
        <w:rPr>
          <w:b/>
          <w:sz w:val="26"/>
          <w:szCs w:val="26"/>
        </w:rPr>
        <w:lastRenderedPageBreak/>
        <w:t>PRESENTATION</w:t>
      </w:r>
    </w:p>
    <w:p w14:paraId="3043F918" w14:textId="3AC57A21" w:rsidR="00814193" w:rsidRPr="00814193" w:rsidRDefault="006112CC" w:rsidP="007C0105">
      <w:pPr>
        <w:ind w:left="567"/>
        <w:rPr>
          <w:bCs/>
          <w:sz w:val="26"/>
          <w:szCs w:val="26"/>
        </w:rPr>
      </w:pPr>
      <w:r>
        <w:rPr>
          <w:bCs/>
          <w:sz w:val="26"/>
          <w:szCs w:val="26"/>
        </w:rPr>
        <w:t>Two</w:t>
      </w:r>
      <w:r w:rsidR="00814193">
        <w:rPr>
          <w:bCs/>
          <w:sz w:val="26"/>
          <w:szCs w:val="26"/>
        </w:rPr>
        <w:t xml:space="preserve"> presentations</w:t>
      </w:r>
      <w:r>
        <w:rPr>
          <w:bCs/>
          <w:sz w:val="26"/>
          <w:szCs w:val="26"/>
        </w:rPr>
        <w:t xml:space="preserve"> were received</w:t>
      </w:r>
      <w:r w:rsidR="00814193">
        <w:rPr>
          <w:bCs/>
          <w:sz w:val="26"/>
          <w:szCs w:val="26"/>
        </w:rPr>
        <w:t xml:space="preserve"> from Community United and Citizens </w:t>
      </w:r>
      <w:r w:rsidR="00860EA3">
        <w:rPr>
          <w:bCs/>
          <w:sz w:val="26"/>
          <w:szCs w:val="26"/>
        </w:rPr>
        <w:t>A</w:t>
      </w:r>
      <w:r w:rsidR="00814193">
        <w:rPr>
          <w:bCs/>
          <w:sz w:val="26"/>
          <w:szCs w:val="26"/>
        </w:rPr>
        <w:t>dvise.</w:t>
      </w:r>
      <w:r>
        <w:rPr>
          <w:bCs/>
          <w:sz w:val="26"/>
          <w:szCs w:val="26"/>
        </w:rPr>
        <w:t xml:space="preserve"> The Town </w:t>
      </w:r>
      <w:r w:rsidR="00860EA3">
        <w:rPr>
          <w:bCs/>
          <w:sz w:val="26"/>
          <w:szCs w:val="26"/>
        </w:rPr>
        <w:t>M</w:t>
      </w:r>
      <w:r>
        <w:rPr>
          <w:bCs/>
          <w:sz w:val="26"/>
          <w:szCs w:val="26"/>
        </w:rPr>
        <w:t xml:space="preserve">ayor thanked both organizations for the hard work they carry out for the communities of Newbury. </w:t>
      </w:r>
    </w:p>
    <w:p w14:paraId="6000A973" w14:textId="192B6164" w:rsidR="004E1D61" w:rsidRPr="006761B8" w:rsidRDefault="00CC6CCE" w:rsidP="007C0105">
      <w:pPr>
        <w:ind w:left="567"/>
        <w:rPr>
          <w:sz w:val="26"/>
          <w:szCs w:val="26"/>
        </w:rPr>
      </w:pPr>
      <w:r w:rsidRPr="006761B8">
        <w:rPr>
          <w:b/>
          <w:sz w:val="26"/>
          <w:szCs w:val="26"/>
        </w:rPr>
        <w:t xml:space="preserve"> </w:t>
      </w:r>
    </w:p>
    <w:p w14:paraId="07CFD7C4" w14:textId="6A31C7A1" w:rsidR="00814193" w:rsidRPr="006761B8" w:rsidRDefault="00814193" w:rsidP="007C0105">
      <w:pPr>
        <w:numPr>
          <w:ilvl w:val="0"/>
          <w:numId w:val="18"/>
        </w:numPr>
        <w:ind w:left="567" w:hanging="567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MEMBERS’ </w:t>
      </w:r>
      <w:r w:rsidRPr="006761B8">
        <w:rPr>
          <w:b/>
          <w:sz w:val="26"/>
          <w:szCs w:val="26"/>
        </w:rPr>
        <w:t>QUESTIONS AND PETITIONS</w:t>
      </w:r>
    </w:p>
    <w:p w14:paraId="4B953DF0" w14:textId="77777777" w:rsidR="00814193" w:rsidRPr="006761B8" w:rsidRDefault="00814193" w:rsidP="007C0105">
      <w:pPr>
        <w:ind w:left="567"/>
        <w:rPr>
          <w:sz w:val="26"/>
          <w:szCs w:val="26"/>
        </w:rPr>
      </w:pPr>
      <w:r w:rsidRPr="006761B8">
        <w:rPr>
          <w:sz w:val="26"/>
          <w:szCs w:val="26"/>
        </w:rPr>
        <w:t>There were no questions or petitions from members of the Council.</w:t>
      </w:r>
    </w:p>
    <w:p w14:paraId="23AAF83A" w14:textId="77777777" w:rsidR="00814193" w:rsidRDefault="00814193" w:rsidP="007C0105">
      <w:pPr>
        <w:ind w:left="567"/>
        <w:rPr>
          <w:b/>
          <w:sz w:val="26"/>
          <w:szCs w:val="26"/>
        </w:rPr>
      </w:pPr>
    </w:p>
    <w:p w14:paraId="14717873" w14:textId="10764112" w:rsidR="00021E23" w:rsidRPr="006761B8" w:rsidRDefault="00021E23" w:rsidP="007C0105">
      <w:pPr>
        <w:numPr>
          <w:ilvl w:val="0"/>
          <w:numId w:val="18"/>
        </w:numPr>
        <w:ind w:left="567" w:hanging="567"/>
        <w:rPr>
          <w:b/>
          <w:sz w:val="26"/>
          <w:szCs w:val="26"/>
        </w:rPr>
      </w:pPr>
      <w:r w:rsidRPr="006761B8">
        <w:rPr>
          <w:b/>
          <w:sz w:val="26"/>
          <w:szCs w:val="26"/>
        </w:rPr>
        <w:t>TOWN MAYOR’S REPORT</w:t>
      </w:r>
    </w:p>
    <w:p w14:paraId="40144650" w14:textId="77777777" w:rsidR="007D2C6A" w:rsidRDefault="00CE3EEC" w:rsidP="007C0105">
      <w:pPr>
        <w:ind w:left="567"/>
        <w:rPr>
          <w:sz w:val="26"/>
          <w:szCs w:val="26"/>
        </w:rPr>
      </w:pPr>
      <w:r w:rsidRPr="006761B8">
        <w:rPr>
          <w:sz w:val="26"/>
          <w:szCs w:val="26"/>
        </w:rPr>
        <w:t xml:space="preserve">The Town Mayor’s report was received and noted by the </w:t>
      </w:r>
      <w:r w:rsidR="00942096" w:rsidRPr="006761B8">
        <w:rPr>
          <w:sz w:val="26"/>
          <w:szCs w:val="26"/>
        </w:rPr>
        <w:t>Council</w:t>
      </w:r>
      <w:r w:rsidRPr="006761B8">
        <w:rPr>
          <w:sz w:val="26"/>
          <w:szCs w:val="26"/>
        </w:rPr>
        <w:t xml:space="preserve">. </w:t>
      </w:r>
    </w:p>
    <w:p w14:paraId="1549EC44" w14:textId="77777777" w:rsidR="006112CC" w:rsidRDefault="006112CC" w:rsidP="007C0105">
      <w:pPr>
        <w:ind w:left="567"/>
        <w:rPr>
          <w:sz w:val="26"/>
          <w:szCs w:val="26"/>
        </w:rPr>
      </w:pPr>
    </w:p>
    <w:p w14:paraId="364F18B6" w14:textId="6343FA5A" w:rsidR="006112CC" w:rsidRPr="006761B8" w:rsidRDefault="006112CC" w:rsidP="007C0105">
      <w:pPr>
        <w:ind w:left="567"/>
        <w:rPr>
          <w:sz w:val="26"/>
          <w:szCs w:val="26"/>
        </w:rPr>
      </w:pPr>
      <w:r>
        <w:rPr>
          <w:sz w:val="26"/>
          <w:szCs w:val="26"/>
        </w:rPr>
        <w:t xml:space="preserve">Councillor Phill Barnett </w:t>
      </w:r>
      <w:r w:rsidR="007C0105">
        <w:rPr>
          <w:sz w:val="26"/>
          <w:szCs w:val="26"/>
        </w:rPr>
        <w:t>complimented</w:t>
      </w:r>
      <w:r>
        <w:rPr>
          <w:sz w:val="26"/>
          <w:szCs w:val="26"/>
        </w:rPr>
        <w:t xml:space="preserve"> the Town Mayor &amp; Mayoress for going above and beyond with the time they have given.</w:t>
      </w:r>
    </w:p>
    <w:p w14:paraId="24728504" w14:textId="77777777" w:rsidR="00CC7DD8" w:rsidRPr="006761B8" w:rsidRDefault="00CC7DD8" w:rsidP="007C0105">
      <w:pPr>
        <w:rPr>
          <w:sz w:val="26"/>
          <w:szCs w:val="26"/>
        </w:rPr>
      </w:pPr>
    </w:p>
    <w:p w14:paraId="5865A472" w14:textId="77777777" w:rsidR="00021E23" w:rsidRPr="006761B8" w:rsidRDefault="00021E23" w:rsidP="007C0105">
      <w:pPr>
        <w:numPr>
          <w:ilvl w:val="0"/>
          <w:numId w:val="18"/>
        </w:numPr>
        <w:ind w:left="567" w:hanging="567"/>
        <w:rPr>
          <w:b/>
          <w:sz w:val="26"/>
          <w:szCs w:val="26"/>
        </w:rPr>
      </w:pPr>
      <w:r w:rsidRPr="006761B8">
        <w:rPr>
          <w:b/>
          <w:sz w:val="26"/>
          <w:szCs w:val="26"/>
        </w:rPr>
        <w:t>LEADER’S REPORT</w:t>
      </w:r>
    </w:p>
    <w:p w14:paraId="37B63F3B" w14:textId="77777777" w:rsidR="00CE3EEC" w:rsidRDefault="00021E23" w:rsidP="007C0105">
      <w:pPr>
        <w:ind w:left="567"/>
        <w:rPr>
          <w:sz w:val="26"/>
          <w:szCs w:val="26"/>
        </w:rPr>
      </w:pPr>
      <w:r w:rsidRPr="006761B8">
        <w:rPr>
          <w:sz w:val="26"/>
          <w:szCs w:val="26"/>
        </w:rPr>
        <w:t>The Leader</w:t>
      </w:r>
      <w:r w:rsidR="00CE3EEC" w:rsidRPr="006761B8">
        <w:rPr>
          <w:sz w:val="26"/>
          <w:szCs w:val="26"/>
        </w:rPr>
        <w:t>’s</w:t>
      </w:r>
      <w:r w:rsidRPr="006761B8">
        <w:rPr>
          <w:sz w:val="26"/>
          <w:szCs w:val="26"/>
        </w:rPr>
        <w:t xml:space="preserve"> </w:t>
      </w:r>
      <w:r w:rsidR="00CE3EEC" w:rsidRPr="006761B8">
        <w:rPr>
          <w:sz w:val="26"/>
          <w:szCs w:val="26"/>
        </w:rPr>
        <w:t>report was received and noted by the</w:t>
      </w:r>
      <w:r w:rsidR="00942096" w:rsidRPr="006761B8">
        <w:rPr>
          <w:sz w:val="26"/>
          <w:szCs w:val="26"/>
        </w:rPr>
        <w:t xml:space="preserve"> Council</w:t>
      </w:r>
      <w:r w:rsidR="00CE3EEC" w:rsidRPr="006761B8">
        <w:rPr>
          <w:sz w:val="26"/>
          <w:szCs w:val="26"/>
        </w:rPr>
        <w:t xml:space="preserve">. </w:t>
      </w:r>
    </w:p>
    <w:p w14:paraId="34E671A8" w14:textId="77777777" w:rsidR="006112CC" w:rsidRDefault="006112CC" w:rsidP="007C0105">
      <w:pPr>
        <w:ind w:left="567"/>
        <w:rPr>
          <w:sz w:val="26"/>
          <w:szCs w:val="26"/>
        </w:rPr>
      </w:pPr>
    </w:p>
    <w:p w14:paraId="16A2BF29" w14:textId="061B7490" w:rsidR="006112CC" w:rsidRDefault="006112CC" w:rsidP="007C0105">
      <w:pPr>
        <w:ind w:left="567"/>
        <w:rPr>
          <w:sz w:val="26"/>
          <w:szCs w:val="26"/>
        </w:rPr>
      </w:pPr>
      <w:r>
        <w:rPr>
          <w:sz w:val="26"/>
          <w:szCs w:val="26"/>
        </w:rPr>
        <w:t xml:space="preserve">The </w:t>
      </w:r>
      <w:r w:rsidR="00E45A45">
        <w:rPr>
          <w:sz w:val="26"/>
          <w:szCs w:val="26"/>
        </w:rPr>
        <w:t>L</w:t>
      </w:r>
      <w:r>
        <w:rPr>
          <w:sz w:val="26"/>
          <w:szCs w:val="26"/>
        </w:rPr>
        <w:t xml:space="preserve">eader of the </w:t>
      </w:r>
      <w:r w:rsidR="00E45A45">
        <w:rPr>
          <w:sz w:val="26"/>
          <w:szCs w:val="26"/>
        </w:rPr>
        <w:t>C</w:t>
      </w:r>
      <w:r>
        <w:rPr>
          <w:sz w:val="26"/>
          <w:szCs w:val="26"/>
        </w:rPr>
        <w:t xml:space="preserve">ouncil </w:t>
      </w:r>
      <w:r w:rsidR="007C0105">
        <w:rPr>
          <w:sz w:val="26"/>
          <w:szCs w:val="26"/>
        </w:rPr>
        <w:t>g</w:t>
      </w:r>
      <w:r>
        <w:rPr>
          <w:sz w:val="26"/>
          <w:szCs w:val="26"/>
        </w:rPr>
        <w:t xml:space="preserve">ave thanks to Tracy Predeth for </w:t>
      </w:r>
      <w:r w:rsidR="007C0105">
        <w:rPr>
          <w:sz w:val="26"/>
          <w:szCs w:val="26"/>
        </w:rPr>
        <w:t>her</w:t>
      </w:r>
      <w:r>
        <w:rPr>
          <w:sz w:val="26"/>
          <w:szCs w:val="26"/>
        </w:rPr>
        <w:t xml:space="preserve"> time with the </w:t>
      </w:r>
      <w:r w:rsidR="00E45A45">
        <w:rPr>
          <w:sz w:val="26"/>
          <w:szCs w:val="26"/>
        </w:rPr>
        <w:t>C</w:t>
      </w:r>
      <w:r>
        <w:rPr>
          <w:sz w:val="26"/>
          <w:szCs w:val="26"/>
        </w:rPr>
        <w:t>ouncil as Locum Chief Executive Officer</w:t>
      </w:r>
      <w:r w:rsidR="007C0105">
        <w:rPr>
          <w:sz w:val="26"/>
          <w:szCs w:val="26"/>
        </w:rPr>
        <w:t>.</w:t>
      </w:r>
    </w:p>
    <w:p w14:paraId="65A482E3" w14:textId="18E67C9A" w:rsidR="000A3904" w:rsidRDefault="000A3904" w:rsidP="007C0105">
      <w:pPr>
        <w:ind w:left="567"/>
        <w:rPr>
          <w:sz w:val="26"/>
          <w:szCs w:val="26"/>
        </w:rPr>
      </w:pPr>
    </w:p>
    <w:p w14:paraId="33EEAF34" w14:textId="77777777" w:rsidR="000A3904" w:rsidRPr="006761B8" w:rsidRDefault="000A3904" w:rsidP="007C0105">
      <w:pPr>
        <w:numPr>
          <w:ilvl w:val="0"/>
          <w:numId w:val="18"/>
        </w:numPr>
        <w:ind w:left="567" w:hanging="567"/>
        <w:rPr>
          <w:b/>
          <w:sz w:val="26"/>
          <w:szCs w:val="26"/>
        </w:rPr>
      </w:pPr>
      <w:r w:rsidRPr="006761B8">
        <w:rPr>
          <w:b/>
          <w:sz w:val="26"/>
          <w:szCs w:val="26"/>
        </w:rPr>
        <w:t>COMMITTEES</w:t>
      </w:r>
    </w:p>
    <w:p w14:paraId="0D59381D" w14:textId="6964C436" w:rsidR="000A3904" w:rsidRPr="006761B8" w:rsidRDefault="000A3904" w:rsidP="007C0105">
      <w:pPr>
        <w:ind w:left="567"/>
        <w:rPr>
          <w:sz w:val="26"/>
          <w:szCs w:val="26"/>
        </w:rPr>
      </w:pPr>
      <w:r w:rsidRPr="006761B8">
        <w:rPr>
          <w:sz w:val="26"/>
          <w:szCs w:val="26"/>
        </w:rPr>
        <w:t>The Minutes of the following meetings were received</w:t>
      </w:r>
      <w:r w:rsidR="004B0CA9">
        <w:rPr>
          <w:sz w:val="26"/>
          <w:szCs w:val="26"/>
        </w:rPr>
        <w:t xml:space="preserve"> and noted</w:t>
      </w:r>
      <w:r w:rsidRPr="006761B8">
        <w:rPr>
          <w:sz w:val="26"/>
          <w:szCs w:val="26"/>
        </w:rPr>
        <w:t>:</w:t>
      </w:r>
    </w:p>
    <w:p w14:paraId="32CA6968" w14:textId="77777777" w:rsidR="000A3904" w:rsidRPr="006761B8" w:rsidRDefault="000A3904" w:rsidP="007C0105">
      <w:pPr>
        <w:pStyle w:val="BlockText"/>
        <w:ind w:left="567" w:right="0"/>
        <w:rPr>
          <w:rFonts w:ascii="Calibri" w:hAnsi="Calibri"/>
          <w:sz w:val="26"/>
          <w:szCs w:val="26"/>
        </w:rPr>
      </w:pPr>
    </w:p>
    <w:p w14:paraId="1A3A8F74" w14:textId="1A71D554" w:rsidR="00976EF9" w:rsidRDefault="000A3904" w:rsidP="007C0105">
      <w:pPr>
        <w:pStyle w:val="BlockText"/>
        <w:ind w:left="567"/>
        <w:rPr>
          <w:rFonts w:ascii="Calibri" w:hAnsi="Calibri"/>
          <w:sz w:val="26"/>
          <w:szCs w:val="26"/>
        </w:rPr>
      </w:pPr>
      <w:r w:rsidRPr="00445F01">
        <w:rPr>
          <w:rFonts w:ascii="Calibri" w:hAnsi="Calibri"/>
          <w:sz w:val="26"/>
          <w:szCs w:val="26"/>
        </w:rPr>
        <w:t>Planning &amp; Highways</w:t>
      </w:r>
      <w:r w:rsidR="007C0105">
        <w:rPr>
          <w:rFonts w:ascii="Calibri" w:hAnsi="Calibri"/>
          <w:sz w:val="26"/>
          <w:szCs w:val="26"/>
        </w:rPr>
        <w:t xml:space="preserve"> Committee</w:t>
      </w:r>
      <w:r w:rsidRPr="00445F01">
        <w:rPr>
          <w:rFonts w:ascii="Calibri" w:hAnsi="Calibri"/>
          <w:sz w:val="26"/>
          <w:szCs w:val="26"/>
        </w:rPr>
        <w:t xml:space="preserve"> </w:t>
      </w:r>
      <w:r w:rsidR="004B0CA9">
        <w:rPr>
          <w:rFonts w:ascii="Calibri" w:hAnsi="Calibri"/>
          <w:sz w:val="26"/>
          <w:szCs w:val="26"/>
        </w:rPr>
        <w:tab/>
      </w:r>
      <w:r w:rsidR="004B0CA9">
        <w:rPr>
          <w:rFonts w:ascii="Calibri" w:hAnsi="Calibri"/>
          <w:sz w:val="26"/>
          <w:szCs w:val="26"/>
        </w:rPr>
        <w:tab/>
        <w:t>29</w:t>
      </w:r>
      <w:r w:rsidR="004B0CA9" w:rsidRPr="004B0CA9">
        <w:rPr>
          <w:rFonts w:ascii="Calibri" w:hAnsi="Calibri"/>
          <w:sz w:val="26"/>
          <w:szCs w:val="26"/>
          <w:vertAlign w:val="superscript"/>
        </w:rPr>
        <w:t>th</w:t>
      </w:r>
      <w:r w:rsidR="004B0CA9">
        <w:rPr>
          <w:rFonts w:ascii="Calibri" w:hAnsi="Calibri"/>
          <w:sz w:val="26"/>
          <w:szCs w:val="26"/>
        </w:rPr>
        <w:t xml:space="preserve"> January</w:t>
      </w:r>
      <w:r w:rsidR="00976EF9">
        <w:rPr>
          <w:rFonts w:ascii="Calibri" w:hAnsi="Calibri"/>
          <w:sz w:val="26"/>
          <w:szCs w:val="26"/>
        </w:rPr>
        <w:t xml:space="preserve"> 202</w:t>
      </w:r>
      <w:r w:rsidR="004B0CA9">
        <w:rPr>
          <w:rFonts w:ascii="Calibri" w:hAnsi="Calibri"/>
          <w:sz w:val="26"/>
          <w:szCs w:val="26"/>
        </w:rPr>
        <w:t>4</w:t>
      </w:r>
    </w:p>
    <w:p w14:paraId="539E125B" w14:textId="135BF8FC" w:rsidR="00976EF9" w:rsidRDefault="00976EF9" w:rsidP="007C0105">
      <w:pPr>
        <w:pStyle w:val="BlockText"/>
        <w:ind w:left="567"/>
        <w:rPr>
          <w:rFonts w:ascii="Calibri" w:hAnsi="Calibri"/>
          <w:sz w:val="26"/>
          <w:szCs w:val="26"/>
        </w:rPr>
      </w:pPr>
      <w:r>
        <w:rPr>
          <w:rFonts w:ascii="Calibri" w:hAnsi="Calibri"/>
          <w:sz w:val="26"/>
          <w:szCs w:val="26"/>
        </w:rPr>
        <w:t>Planning &amp; Highways</w:t>
      </w:r>
      <w:r w:rsidR="000A3904" w:rsidRPr="00445F01">
        <w:rPr>
          <w:rFonts w:ascii="Calibri" w:hAnsi="Calibri"/>
          <w:sz w:val="26"/>
          <w:szCs w:val="26"/>
        </w:rPr>
        <w:t xml:space="preserve"> </w:t>
      </w:r>
      <w:r w:rsidR="007C0105">
        <w:rPr>
          <w:rFonts w:ascii="Calibri" w:hAnsi="Calibri"/>
          <w:sz w:val="26"/>
          <w:szCs w:val="26"/>
        </w:rPr>
        <w:t>Committee</w:t>
      </w:r>
      <w:r w:rsidR="004B0CA9">
        <w:rPr>
          <w:rFonts w:ascii="Calibri" w:hAnsi="Calibri"/>
          <w:sz w:val="26"/>
          <w:szCs w:val="26"/>
        </w:rPr>
        <w:tab/>
      </w:r>
      <w:r w:rsidR="004B0CA9">
        <w:rPr>
          <w:rFonts w:ascii="Calibri" w:hAnsi="Calibri"/>
          <w:sz w:val="26"/>
          <w:szCs w:val="26"/>
        </w:rPr>
        <w:tab/>
        <w:t>26</w:t>
      </w:r>
      <w:r w:rsidR="004B0CA9" w:rsidRPr="004B0CA9">
        <w:rPr>
          <w:rFonts w:ascii="Calibri" w:hAnsi="Calibri"/>
          <w:sz w:val="26"/>
          <w:szCs w:val="26"/>
          <w:vertAlign w:val="superscript"/>
        </w:rPr>
        <w:t>th</w:t>
      </w:r>
      <w:r w:rsidR="004B0CA9">
        <w:rPr>
          <w:rFonts w:ascii="Calibri" w:hAnsi="Calibri"/>
          <w:sz w:val="26"/>
          <w:szCs w:val="26"/>
        </w:rPr>
        <w:t xml:space="preserve"> February</w:t>
      </w:r>
      <w:r>
        <w:rPr>
          <w:rFonts w:ascii="Calibri" w:hAnsi="Calibri"/>
          <w:sz w:val="26"/>
          <w:szCs w:val="26"/>
        </w:rPr>
        <w:t xml:space="preserve"> 202</w:t>
      </w:r>
      <w:r w:rsidR="004B0CA9">
        <w:rPr>
          <w:rFonts w:ascii="Calibri" w:hAnsi="Calibri"/>
          <w:sz w:val="26"/>
          <w:szCs w:val="26"/>
        </w:rPr>
        <w:t>4</w:t>
      </w:r>
    </w:p>
    <w:p w14:paraId="2CE9BCB7" w14:textId="78DE6F81" w:rsidR="000A3904" w:rsidRPr="00445F01" w:rsidRDefault="000A3904" w:rsidP="007C0105">
      <w:pPr>
        <w:pStyle w:val="BlockText"/>
        <w:ind w:left="567"/>
        <w:rPr>
          <w:rFonts w:ascii="Calibri" w:hAnsi="Calibri"/>
          <w:sz w:val="26"/>
          <w:szCs w:val="26"/>
        </w:rPr>
      </w:pPr>
      <w:r w:rsidRPr="00445F01">
        <w:rPr>
          <w:rFonts w:ascii="Calibri" w:hAnsi="Calibri"/>
          <w:sz w:val="26"/>
          <w:szCs w:val="26"/>
        </w:rPr>
        <w:t xml:space="preserve">Civic Pride, Arts &amp; </w:t>
      </w:r>
      <w:r w:rsidR="004B0CA9">
        <w:rPr>
          <w:rFonts w:ascii="Calibri" w:hAnsi="Calibri"/>
          <w:sz w:val="26"/>
          <w:szCs w:val="26"/>
        </w:rPr>
        <w:t>Leisure</w:t>
      </w:r>
      <w:r w:rsidR="007C0105">
        <w:rPr>
          <w:rFonts w:ascii="Calibri" w:hAnsi="Calibri"/>
          <w:sz w:val="26"/>
          <w:szCs w:val="26"/>
        </w:rPr>
        <w:t xml:space="preserve"> Committee</w:t>
      </w:r>
      <w:r w:rsidR="007C0105">
        <w:rPr>
          <w:rFonts w:ascii="Calibri" w:hAnsi="Calibri"/>
          <w:sz w:val="26"/>
          <w:szCs w:val="26"/>
        </w:rPr>
        <w:tab/>
      </w:r>
      <w:r w:rsidR="004B0CA9">
        <w:rPr>
          <w:rFonts w:ascii="Calibri" w:hAnsi="Calibri"/>
          <w:sz w:val="26"/>
          <w:szCs w:val="26"/>
        </w:rPr>
        <w:t>11</w:t>
      </w:r>
      <w:r w:rsidR="004B0CA9" w:rsidRPr="004B0CA9">
        <w:rPr>
          <w:rFonts w:ascii="Calibri" w:hAnsi="Calibri"/>
          <w:sz w:val="26"/>
          <w:szCs w:val="26"/>
          <w:vertAlign w:val="superscript"/>
        </w:rPr>
        <w:t>th</w:t>
      </w:r>
      <w:r w:rsidR="004B0CA9">
        <w:rPr>
          <w:rFonts w:ascii="Calibri" w:hAnsi="Calibri"/>
          <w:sz w:val="26"/>
          <w:szCs w:val="26"/>
        </w:rPr>
        <w:t xml:space="preserve"> December 2023</w:t>
      </w:r>
    </w:p>
    <w:p w14:paraId="0A412789" w14:textId="4A90674B" w:rsidR="000A3904" w:rsidRDefault="000A3904" w:rsidP="007C0105">
      <w:pPr>
        <w:pStyle w:val="BlockText"/>
        <w:ind w:left="567" w:right="0"/>
        <w:rPr>
          <w:rFonts w:ascii="Calibri" w:hAnsi="Calibri"/>
          <w:sz w:val="26"/>
          <w:szCs w:val="26"/>
        </w:rPr>
      </w:pPr>
      <w:r w:rsidRPr="00445F01">
        <w:rPr>
          <w:rFonts w:ascii="Calibri" w:hAnsi="Calibri"/>
          <w:sz w:val="26"/>
          <w:szCs w:val="26"/>
        </w:rPr>
        <w:t xml:space="preserve">Policy &amp; Resources </w:t>
      </w:r>
      <w:r w:rsidR="007C0105">
        <w:rPr>
          <w:rFonts w:ascii="Calibri" w:hAnsi="Calibri"/>
          <w:sz w:val="26"/>
          <w:szCs w:val="26"/>
        </w:rPr>
        <w:t>Committee</w:t>
      </w:r>
      <w:r w:rsidR="004B0CA9">
        <w:rPr>
          <w:rFonts w:ascii="Calibri" w:hAnsi="Calibri"/>
          <w:sz w:val="26"/>
          <w:szCs w:val="26"/>
        </w:rPr>
        <w:tab/>
      </w:r>
      <w:r w:rsidR="004B0CA9">
        <w:rPr>
          <w:rFonts w:ascii="Calibri" w:hAnsi="Calibri"/>
          <w:sz w:val="26"/>
          <w:szCs w:val="26"/>
        </w:rPr>
        <w:tab/>
        <w:t>15</w:t>
      </w:r>
      <w:r w:rsidR="004B0CA9" w:rsidRPr="004B0CA9">
        <w:rPr>
          <w:rFonts w:ascii="Calibri" w:hAnsi="Calibri"/>
          <w:sz w:val="26"/>
          <w:szCs w:val="26"/>
          <w:vertAlign w:val="superscript"/>
        </w:rPr>
        <w:t>th</w:t>
      </w:r>
      <w:r w:rsidR="004B0CA9">
        <w:rPr>
          <w:rFonts w:ascii="Calibri" w:hAnsi="Calibri"/>
          <w:sz w:val="26"/>
          <w:szCs w:val="26"/>
        </w:rPr>
        <w:t xml:space="preserve"> January</w:t>
      </w:r>
      <w:r w:rsidRPr="00445F01">
        <w:rPr>
          <w:rFonts w:ascii="Calibri" w:hAnsi="Calibri"/>
          <w:sz w:val="26"/>
          <w:szCs w:val="26"/>
        </w:rPr>
        <w:t xml:space="preserve"> 202</w:t>
      </w:r>
      <w:r w:rsidR="004B0CA9">
        <w:rPr>
          <w:rFonts w:ascii="Calibri" w:hAnsi="Calibri"/>
          <w:sz w:val="26"/>
          <w:szCs w:val="26"/>
        </w:rPr>
        <w:t>4</w:t>
      </w:r>
    </w:p>
    <w:p w14:paraId="47E071F9" w14:textId="77777777" w:rsidR="00633768" w:rsidRPr="006761B8" w:rsidRDefault="00633768" w:rsidP="007C0105">
      <w:pPr>
        <w:pStyle w:val="BlockText"/>
        <w:ind w:left="0" w:right="0"/>
        <w:rPr>
          <w:rFonts w:ascii="Calibri" w:hAnsi="Calibri"/>
          <w:sz w:val="26"/>
          <w:szCs w:val="26"/>
        </w:rPr>
      </w:pPr>
    </w:p>
    <w:p w14:paraId="4CFE9DF5" w14:textId="5AAAAED4" w:rsidR="004B0CA9" w:rsidRPr="00574B83" w:rsidRDefault="004B0CA9" w:rsidP="007C0105">
      <w:pPr>
        <w:numPr>
          <w:ilvl w:val="0"/>
          <w:numId w:val="18"/>
        </w:numPr>
        <w:ind w:left="567" w:right="-1" w:hanging="567"/>
        <w:rPr>
          <w:b/>
          <w:caps/>
          <w:sz w:val="26"/>
          <w:szCs w:val="26"/>
        </w:rPr>
      </w:pPr>
      <w:r>
        <w:rPr>
          <w:b/>
          <w:caps/>
          <w:sz w:val="26"/>
          <w:szCs w:val="26"/>
        </w:rPr>
        <w:t>Standing Order</w:t>
      </w:r>
      <w:r w:rsidR="007449ED">
        <w:rPr>
          <w:b/>
          <w:caps/>
          <w:sz w:val="26"/>
          <w:szCs w:val="26"/>
        </w:rPr>
        <w:t>s</w:t>
      </w:r>
    </w:p>
    <w:p w14:paraId="218272A3" w14:textId="1C05C9C5" w:rsidR="00574B83" w:rsidRDefault="00FA38FD" w:rsidP="007C0105">
      <w:pPr>
        <w:pStyle w:val="ListParagraph"/>
        <w:ind w:left="567"/>
        <w:rPr>
          <w:sz w:val="26"/>
          <w:szCs w:val="26"/>
        </w:rPr>
      </w:pPr>
      <w:r>
        <w:rPr>
          <w:sz w:val="26"/>
          <w:szCs w:val="26"/>
        </w:rPr>
        <w:t>Members received</w:t>
      </w:r>
      <w:r w:rsidR="00ED6A6B">
        <w:rPr>
          <w:sz w:val="26"/>
          <w:szCs w:val="26"/>
        </w:rPr>
        <w:t xml:space="preserve"> a</w:t>
      </w:r>
      <w:r w:rsidR="007C0105">
        <w:rPr>
          <w:sz w:val="26"/>
          <w:szCs w:val="26"/>
        </w:rPr>
        <w:t xml:space="preserve"> short presentation f</w:t>
      </w:r>
      <w:r w:rsidR="00ED6A6B">
        <w:rPr>
          <w:sz w:val="26"/>
          <w:szCs w:val="26"/>
        </w:rPr>
        <w:t>rom</w:t>
      </w:r>
      <w:r w:rsidR="007C0105">
        <w:rPr>
          <w:sz w:val="26"/>
          <w:szCs w:val="26"/>
        </w:rPr>
        <w:t xml:space="preserve"> Councillor Elizabth </w:t>
      </w:r>
      <w:r w:rsidR="000C32B2">
        <w:rPr>
          <w:sz w:val="26"/>
          <w:szCs w:val="26"/>
        </w:rPr>
        <w:t xml:space="preserve">O’Keeffe. </w:t>
      </w:r>
    </w:p>
    <w:p w14:paraId="22047A99" w14:textId="77777777" w:rsidR="00FA38FD" w:rsidRPr="00FA38FD" w:rsidRDefault="00FA38FD" w:rsidP="007C0105">
      <w:pPr>
        <w:pStyle w:val="ListParagraph"/>
        <w:ind w:left="567"/>
        <w:rPr>
          <w:sz w:val="26"/>
          <w:szCs w:val="26"/>
        </w:rPr>
      </w:pPr>
    </w:p>
    <w:p w14:paraId="2C565C30" w14:textId="79B8C248" w:rsidR="00976EF9" w:rsidRPr="006761B8" w:rsidRDefault="00976EF9" w:rsidP="007C0105">
      <w:pPr>
        <w:ind w:left="567"/>
        <w:rPr>
          <w:sz w:val="26"/>
          <w:szCs w:val="26"/>
        </w:rPr>
      </w:pPr>
      <w:r w:rsidRPr="006761B8">
        <w:rPr>
          <w:b/>
          <w:sz w:val="26"/>
          <w:szCs w:val="26"/>
        </w:rPr>
        <w:t>PROPOSED:</w:t>
      </w:r>
      <w:r w:rsidRPr="006761B8">
        <w:rPr>
          <w:sz w:val="26"/>
          <w:szCs w:val="26"/>
        </w:rPr>
        <w:t xml:space="preserve"> Councillor</w:t>
      </w:r>
      <w:r w:rsidR="00FA38FD">
        <w:rPr>
          <w:sz w:val="26"/>
          <w:szCs w:val="26"/>
        </w:rPr>
        <w:t xml:space="preserve"> </w:t>
      </w:r>
      <w:r w:rsidR="000C32B2">
        <w:rPr>
          <w:sz w:val="26"/>
          <w:szCs w:val="26"/>
        </w:rPr>
        <w:t xml:space="preserve">Elizabeth </w:t>
      </w:r>
      <w:r w:rsidR="00E95921">
        <w:rPr>
          <w:sz w:val="26"/>
          <w:szCs w:val="26"/>
        </w:rPr>
        <w:t>O’Keeffe</w:t>
      </w:r>
    </w:p>
    <w:p w14:paraId="081B77BB" w14:textId="5D140A83" w:rsidR="00976EF9" w:rsidRPr="006761B8" w:rsidRDefault="00976EF9" w:rsidP="007C0105">
      <w:pPr>
        <w:ind w:left="567"/>
        <w:rPr>
          <w:sz w:val="26"/>
          <w:szCs w:val="26"/>
        </w:rPr>
      </w:pPr>
      <w:r w:rsidRPr="006761B8">
        <w:rPr>
          <w:b/>
          <w:sz w:val="26"/>
          <w:szCs w:val="26"/>
        </w:rPr>
        <w:t>SECONDED:</w:t>
      </w:r>
      <w:r w:rsidRPr="006761B8">
        <w:rPr>
          <w:sz w:val="26"/>
          <w:szCs w:val="26"/>
        </w:rPr>
        <w:t xml:space="preserve"> Councillor </w:t>
      </w:r>
      <w:r w:rsidR="000C32B2">
        <w:rPr>
          <w:sz w:val="26"/>
          <w:szCs w:val="26"/>
        </w:rPr>
        <w:t>Andy Moore</w:t>
      </w:r>
    </w:p>
    <w:p w14:paraId="20CCEFB1" w14:textId="77777777" w:rsidR="000B52D1" w:rsidRPr="000B52D1" w:rsidRDefault="000B52D1" w:rsidP="007C0105">
      <w:pPr>
        <w:pStyle w:val="ListParagraph"/>
        <w:ind w:left="567"/>
        <w:rPr>
          <w:b/>
          <w:caps/>
          <w:sz w:val="26"/>
          <w:szCs w:val="26"/>
        </w:rPr>
      </w:pPr>
    </w:p>
    <w:p w14:paraId="711419F6" w14:textId="013BB736" w:rsidR="000B52D1" w:rsidRPr="000B52D1" w:rsidRDefault="000B52D1" w:rsidP="007C0105">
      <w:pPr>
        <w:pStyle w:val="ListParagraph"/>
        <w:ind w:left="567"/>
        <w:rPr>
          <w:bCs/>
          <w:caps/>
          <w:sz w:val="26"/>
          <w:szCs w:val="26"/>
        </w:rPr>
      </w:pPr>
      <w:r w:rsidRPr="000B52D1">
        <w:rPr>
          <w:b/>
          <w:caps/>
          <w:sz w:val="26"/>
          <w:szCs w:val="26"/>
        </w:rPr>
        <w:t>RESOLVED:</w:t>
      </w:r>
      <w:r w:rsidR="00976EF9">
        <w:rPr>
          <w:sz w:val="26"/>
          <w:szCs w:val="26"/>
        </w:rPr>
        <w:t xml:space="preserve"> </w:t>
      </w:r>
      <w:r w:rsidR="00FA38FD">
        <w:rPr>
          <w:sz w:val="26"/>
          <w:szCs w:val="26"/>
        </w:rPr>
        <w:t xml:space="preserve">That </w:t>
      </w:r>
      <w:r w:rsidR="007C0105">
        <w:rPr>
          <w:sz w:val="26"/>
          <w:szCs w:val="26"/>
        </w:rPr>
        <w:t xml:space="preserve">the </w:t>
      </w:r>
      <w:r w:rsidR="007C0105" w:rsidRPr="00FA38FD">
        <w:rPr>
          <w:sz w:val="26"/>
          <w:szCs w:val="26"/>
        </w:rPr>
        <w:t>interim Audit Report</w:t>
      </w:r>
      <w:r w:rsidR="007C0105">
        <w:rPr>
          <w:sz w:val="26"/>
          <w:szCs w:val="26"/>
        </w:rPr>
        <w:t xml:space="preserve"> and the NALC Model STO policy are noted b</w:t>
      </w:r>
      <w:r w:rsidR="00964E2D">
        <w:rPr>
          <w:sz w:val="26"/>
          <w:szCs w:val="26"/>
        </w:rPr>
        <w:t>y</w:t>
      </w:r>
      <w:r w:rsidR="007C0105">
        <w:rPr>
          <w:sz w:val="26"/>
          <w:szCs w:val="26"/>
        </w:rPr>
        <w:t xml:space="preserve"> the </w:t>
      </w:r>
      <w:r w:rsidR="00964E2D">
        <w:rPr>
          <w:sz w:val="26"/>
          <w:szCs w:val="26"/>
        </w:rPr>
        <w:t>Council</w:t>
      </w:r>
      <w:r w:rsidR="007C0105">
        <w:rPr>
          <w:sz w:val="26"/>
          <w:szCs w:val="26"/>
        </w:rPr>
        <w:t>. And</w:t>
      </w:r>
      <w:r w:rsidR="000C32B2">
        <w:rPr>
          <w:sz w:val="26"/>
          <w:szCs w:val="26"/>
        </w:rPr>
        <w:t xml:space="preserve"> a</w:t>
      </w:r>
      <w:r w:rsidR="007C0105">
        <w:rPr>
          <w:sz w:val="26"/>
          <w:szCs w:val="26"/>
        </w:rPr>
        <w:t xml:space="preserve"> </w:t>
      </w:r>
      <w:r w:rsidR="00FA38FD">
        <w:rPr>
          <w:sz w:val="26"/>
          <w:szCs w:val="26"/>
        </w:rPr>
        <w:t xml:space="preserve">working group be set up </w:t>
      </w:r>
      <w:r w:rsidR="000C32B2">
        <w:rPr>
          <w:sz w:val="26"/>
          <w:szCs w:val="26"/>
        </w:rPr>
        <w:t xml:space="preserve">to review the Standing </w:t>
      </w:r>
      <w:r w:rsidR="001F284E">
        <w:rPr>
          <w:sz w:val="26"/>
          <w:szCs w:val="26"/>
        </w:rPr>
        <w:t>O</w:t>
      </w:r>
      <w:r w:rsidR="000C32B2">
        <w:rPr>
          <w:sz w:val="26"/>
          <w:szCs w:val="26"/>
        </w:rPr>
        <w:t>rders with</w:t>
      </w:r>
      <w:r w:rsidR="00FA38FD">
        <w:rPr>
          <w:sz w:val="26"/>
          <w:szCs w:val="26"/>
        </w:rPr>
        <w:t xml:space="preserve"> recommendations</w:t>
      </w:r>
      <w:r w:rsidR="00964E2D">
        <w:rPr>
          <w:sz w:val="26"/>
          <w:szCs w:val="26"/>
        </w:rPr>
        <w:t xml:space="preserve"> to</w:t>
      </w:r>
      <w:r w:rsidR="00FA38FD">
        <w:rPr>
          <w:sz w:val="26"/>
          <w:szCs w:val="26"/>
        </w:rPr>
        <w:t xml:space="preserve"> </w:t>
      </w:r>
      <w:r w:rsidR="000C32B2">
        <w:rPr>
          <w:sz w:val="26"/>
          <w:szCs w:val="26"/>
        </w:rPr>
        <w:t xml:space="preserve">be </w:t>
      </w:r>
      <w:r w:rsidR="00E95921">
        <w:rPr>
          <w:sz w:val="26"/>
          <w:szCs w:val="26"/>
        </w:rPr>
        <w:t>received</w:t>
      </w:r>
      <w:r w:rsidR="00FA38FD">
        <w:rPr>
          <w:sz w:val="26"/>
          <w:szCs w:val="26"/>
        </w:rPr>
        <w:t xml:space="preserve"> by the Policy and Resources Committee.</w:t>
      </w:r>
      <w:r w:rsidR="000C32B2">
        <w:rPr>
          <w:sz w:val="26"/>
          <w:szCs w:val="26"/>
        </w:rPr>
        <w:t xml:space="preserve"> </w:t>
      </w:r>
      <w:r w:rsidR="00FA38FD">
        <w:rPr>
          <w:sz w:val="26"/>
          <w:szCs w:val="26"/>
        </w:rPr>
        <w:t xml:space="preserve">  </w:t>
      </w:r>
    </w:p>
    <w:p w14:paraId="4BCB41F6" w14:textId="77777777" w:rsidR="00633768" w:rsidRDefault="00633768" w:rsidP="007C0105">
      <w:pPr>
        <w:rPr>
          <w:b/>
          <w:bCs/>
          <w:caps/>
          <w:sz w:val="26"/>
          <w:szCs w:val="26"/>
        </w:rPr>
      </w:pPr>
    </w:p>
    <w:p w14:paraId="3044E358" w14:textId="77777777" w:rsidR="00E95921" w:rsidRDefault="00E95921" w:rsidP="007C0105">
      <w:pPr>
        <w:rPr>
          <w:b/>
          <w:bCs/>
          <w:caps/>
          <w:sz w:val="26"/>
          <w:szCs w:val="26"/>
        </w:rPr>
      </w:pPr>
    </w:p>
    <w:p w14:paraId="6F39FBA7" w14:textId="77777777" w:rsidR="00E95921" w:rsidRDefault="00E95921" w:rsidP="007C0105">
      <w:pPr>
        <w:rPr>
          <w:b/>
          <w:bCs/>
          <w:caps/>
          <w:sz w:val="26"/>
          <w:szCs w:val="26"/>
        </w:rPr>
      </w:pPr>
    </w:p>
    <w:p w14:paraId="0480E025" w14:textId="77777777" w:rsidR="00E95921" w:rsidRDefault="00E95921" w:rsidP="007C0105">
      <w:pPr>
        <w:rPr>
          <w:b/>
          <w:bCs/>
          <w:caps/>
          <w:sz w:val="26"/>
          <w:szCs w:val="26"/>
        </w:rPr>
      </w:pPr>
    </w:p>
    <w:p w14:paraId="74BF8D1A" w14:textId="77777777" w:rsidR="00E95921" w:rsidRDefault="00E95921" w:rsidP="007C0105">
      <w:pPr>
        <w:rPr>
          <w:b/>
          <w:bCs/>
          <w:caps/>
          <w:sz w:val="26"/>
          <w:szCs w:val="26"/>
        </w:rPr>
      </w:pPr>
    </w:p>
    <w:p w14:paraId="3730A13B" w14:textId="77777777" w:rsidR="00E95921" w:rsidRDefault="00E95921" w:rsidP="007C0105">
      <w:pPr>
        <w:rPr>
          <w:b/>
          <w:bCs/>
          <w:caps/>
          <w:sz w:val="26"/>
          <w:szCs w:val="26"/>
        </w:rPr>
      </w:pPr>
    </w:p>
    <w:p w14:paraId="06C57409" w14:textId="77777777" w:rsidR="00E95921" w:rsidRPr="00E60EA1" w:rsidRDefault="00E95921" w:rsidP="007C0105">
      <w:pPr>
        <w:rPr>
          <w:b/>
          <w:bCs/>
          <w:caps/>
          <w:sz w:val="26"/>
          <w:szCs w:val="26"/>
        </w:rPr>
      </w:pPr>
    </w:p>
    <w:p w14:paraId="6412C19A" w14:textId="7ADB7333" w:rsidR="00D56DB8" w:rsidRPr="0015612A" w:rsidRDefault="004B0CA9" w:rsidP="007C0105">
      <w:pPr>
        <w:numPr>
          <w:ilvl w:val="0"/>
          <w:numId w:val="18"/>
        </w:numPr>
        <w:ind w:left="567" w:right="-1" w:hanging="567"/>
        <w:rPr>
          <w:b/>
          <w:bCs/>
          <w:sz w:val="26"/>
          <w:szCs w:val="26"/>
        </w:rPr>
      </w:pPr>
      <w:r>
        <w:rPr>
          <w:b/>
          <w:bCs/>
          <w:caps/>
          <w:sz w:val="26"/>
          <w:szCs w:val="26"/>
        </w:rPr>
        <w:lastRenderedPageBreak/>
        <w:t xml:space="preserve">Civility &amp; Respect </w:t>
      </w:r>
      <w:r w:rsidR="00D56DB8" w:rsidRPr="00D56DB8">
        <w:rPr>
          <w:b/>
          <w:bCs/>
          <w:caps/>
          <w:sz w:val="26"/>
          <w:szCs w:val="26"/>
        </w:rPr>
        <w:t xml:space="preserve"> </w:t>
      </w:r>
    </w:p>
    <w:p w14:paraId="6931802E" w14:textId="77777777" w:rsidR="00B652FA" w:rsidRPr="00B652FA" w:rsidRDefault="00B652FA" w:rsidP="007C0105">
      <w:pPr>
        <w:ind w:left="567" w:right="-1"/>
        <w:rPr>
          <w:sz w:val="26"/>
          <w:szCs w:val="26"/>
        </w:rPr>
      </w:pPr>
    </w:p>
    <w:p w14:paraId="36A5324E" w14:textId="08D9EE08" w:rsidR="00D56DB8" w:rsidRPr="006761B8" w:rsidRDefault="00D56DB8" w:rsidP="007C0105">
      <w:pPr>
        <w:ind w:left="567"/>
        <w:rPr>
          <w:sz w:val="26"/>
          <w:szCs w:val="26"/>
        </w:rPr>
      </w:pPr>
      <w:r w:rsidRPr="006761B8">
        <w:rPr>
          <w:b/>
          <w:sz w:val="26"/>
          <w:szCs w:val="26"/>
        </w:rPr>
        <w:t>PROPOSED:</w:t>
      </w:r>
      <w:r w:rsidRPr="006761B8">
        <w:rPr>
          <w:sz w:val="26"/>
          <w:szCs w:val="26"/>
        </w:rPr>
        <w:t xml:space="preserve"> Councillor </w:t>
      </w:r>
      <w:r w:rsidR="00FA38FD">
        <w:rPr>
          <w:sz w:val="26"/>
          <w:szCs w:val="26"/>
        </w:rPr>
        <w:t>Nigel Foot</w:t>
      </w:r>
    </w:p>
    <w:p w14:paraId="7A87A75C" w14:textId="7457EC99" w:rsidR="00D56DB8" w:rsidRPr="006761B8" w:rsidRDefault="00D56DB8" w:rsidP="007C0105">
      <w:pPr>
        <w:ind w:left="567"/>
        <w:rPr>
          <w:sz w:val="26"/>
          <w:szCs w:val="26"/>
        </w:rPr>
      </w:pPr>
      <w:r w:rsidRPr="006761B8">
        <w:rPr>
          <w:b/>
          <w:sz w:val="26"/>
          <w:szCs w:val="26"/>
        </w:rPr>
        <w:t>SECONDED:</w:t>
      </w:r>
      <w:r w:rsidRPr="006761B8">
        <w:rPr>
          <w:sz w:val="26"/>
          <w:szCs w:val="26"/>
        </w:rPr>
        <w:t xml:space="preserve"> Councillor </w:t>
      </w:r>
      <w:r w:rsidR="00FA38FD">
        <w:rPr>
          <w:sz w:val="26"/>
          <w:szCs w:val="26"/>
        </w:rPr>
        <w:t>David Harman</w:t>
      </w:r>
    </w:p>
    <w:p w14:paraId="412C6A22" w14:textId="77777777" w:rsidR="00D56DB8" w:rsidRPr="006761B8" w:rsidRDefault="00D56DB8" w:rsidP="007C0105">
      <w:pPr>
        <w:ind w:left="567"/>
        <w:rPr>
          <w:sz w:val="26"/>
          <w:szCs w:val="26"/>
        </w:rPr>
      </w:pPr>
    </w:p>
    <w:p w14:paraId="1C22D503" w14:textId="5B725548" w:rsidR="000C32B2" w:rsidRPr="000C32B2" w:rsidRDefault="00D56DB8" w:rsidP="000C32B2">
      <w:pPr>
        <w:ind w:left="567" w:right="-1"/>
        <w:rPr>
          <w:sz w:val="24"/>
          <w:szCs w:val="24"/>
        </w:rPr>
      </w:pPr>
      <w:r w:rsidRPr="006761B8">
        <w:rPr>
          <w:b/>
          <w:sz w:val="26"/>
          <w:szCs w:val="26"/>
        </w:rPr>
        <w:t>RESOLVED:</w:t>
      </w:r>
      <w:r w:rsidR="00FA38FD" w:rsidRPr="000C32B2">
        <w:rPr>
          <w:bCs/>
          <w:sz w:val="26"/>
          <w:szCs w:val="26"/>
        </w:rPr>
        <w:t xml:space="preserve"> </w:t>
      </w:r>
      <w:r w:rsidR="000C32B2" w:rsidRPr="00B957F9">
        <w:rPr>
          <w:sz w:val="26"/>
          <w:szCs w:val="26"/>
        </w:rPr>
        <w:t>To sign up to the Civility &amp; Respect Pledge. To adopt an updated Dignity at Work Policy and to adopt an updated Equality, Diversity &amp; Inclusion Policy.</w:t>
      </w:r>
    </w:p>
    <w:p w14:paraId="28B735AE" w14:textId="77777777" w:rsidR="000E1E66" w:rsidRDefault="000E1E66" w:rsidP="007C0105">
      <w:pPr>
        <w:ind w:left="567" w:right="-1"/>
        <w:rPr>
          <w:b/>
          <w:sz w:val="26"/>
          <w:szCs w:val="26"/>
        </w:rPr>
      </w:pPr>
    </w:p>
    <w:p w14:paraId="2C9DAD99" w14:textId="2F4C4A57" w:rsidR="009F1A6B" w:rsidRPr="006761B8" w:rsidRDefault="009F1A6B" w:rsidP="007C0105">
      <w:pPr>
        <w:ind w:right="-1"/>
        <w:rPr>
          <w:sz w:val="26"/>
          <w:szCs w:val="26"/>
        </w:rPr>
      </w:pPr>
    </w:p>
    <w:p w14:paraId="3819993B" w14:textId="77777777" w:rsidR="0077043B" w:rsidRPr="006761B8" w:rsidRDefault="0077043B" w:rsidP="007C0105">
      <w:pPr>
        <w:numPr>
          <w:ilvl w:val="0"/>
          <w:numId w:val="18"/>
        </w:numPr>
        <w:ind w:left="567" w:right="-1" w:hanging="567"/>
        <w:outlineLvl w:val="1"/>
        <w:rPr>
          <w:b/>
          <w:caps/>
          <w:sz w:val="26"/>
          <w:szCs w:val="26"/>
        </w:rPr>
      </w:pPr>
      <w:r w:rsidRPr="006761B8">
        <w:rPr>
          <w:b/>
          <w:caps/>
          <w:sz w:val="26"/>
          <w:szCs w:val="26"/>
        </w:rPr>
        <w:t>Forward Work Programme for Full Counci</w:t>
      </w:r>
      <w:r w:rsidR="00623CC6" w:rsidRPr="006761B8">
        <w:rPr>
          <w:b/>
          <w:caps/>
          <w:sz w:val="26"/>
          <w:szCs w:val="26"/>
        </w:rPr>
        <w:t xml:space="preserve">l meetings </w:t>
      </w:r>
    </w:p>
    <w:p w14:paraId="3F8F882B" w14:textId="47591CE7" w:rsidR="007E24FA" w:rsidRPr="006761B8" w:rsidRDefault="0077043B" w:rsidP="007C0105">
      <w:pPr>
        <w:ind w:left="567"/>
        <w:rPr>
          <w:sz w:val="26"/>
          <w:szCs w:val="26"/>
        </w:rPr>
      </w:pPr>
      <w:r w:rsidRPr="006761B8">
        <w:rPr>
          <w:sz w:val="26"/>
          <w:szCs w:val="26"/>
        </w:rPr>
        <w:t>T</w:t>
      </w:r>
      <w:r w:rsidR="004E65B5" w:rsidRPr="006761B8">
        <w:rPr>
          <w:sz w:val="26"/>
          <w:szCs w:val="26"/>
        </w:rPr>
        <w:t>he Council</w:t>
      </w:r>
      <w:r w:rsidRPr="006761B8">
        <w:rPr>
          <w:sz w:val="26"/>
          <w:szCs w:val="26"/>
        </w:rPr>
        <w:t xml:space="preserve"> note</w:t>
      </w:r>
      <w:r w:rsidR="004E65B5" w:rsidRPr="006761B8">
        <w:rPr>
          <w:sz w:val="26"/>
          <w:szCs w:val="26"/>
        </w:rPr>
        <w:t>d</w:t>
      </w:r>
      <w:r w:rsidRPr="006761B8">
        <w:rPr>
          <w:sz w:val="26"/>
          <w:szCs w:val="26"/>
        </w:rPr>
        <w:t xml:space="preserve"> the Forward Work Progra</w:t>
      </w:r>
      <w:r w:rsidR="000E1E66">
        <w:rPr>
          <w:sz w:val="26"/>
          <w:szCs w:val="26"/>
        </w:rPr>
        <w:t>mme</w:t>
      </w:r>
      <w:r w:rsidR="0021755F">
        <w:rPr>
          <w:sz w:val="26"/>
          <w:szCs w:val="26"/>
        </w:rPr>
        <w:t xml:space="preserve">, with no additions. </w:t>
      </w:r>
    </w:p>
    <w:p w14:paraId="0067AA40" w14:textId="77777777" w:rsidR="008C04AB" w:rsidRDefault="008C04AB" w:rsidP="007C0105">
      <w:pPr>
        <w:rPr>
          <w:sz w:val="26"/>
          <w:szCs w:val="26"/>
        </w:rPr>
      </w:pPr>
    </w:p>
    <w:p w14:paraId="3DD35DAB" w14:textId="77777777" w:rsidR="008C04AB" w:rsidRPr="006761B8" w:rsidRDefault="008C04AB" w:rsidP="007C0105">
      <w:pPr>
        <w:ind w:left="567"/>
        <w:rPr>
          <w:b/>
          <w:sz w:val="26"/>
          <w:szCs w:val="26"/>
        </w:rPr>
      </w:pPr>
    </w:p>
    <w:p w14:paraId="024A453A" w14:textId="18EAD4FF" w:rsidR="00CF73A2" w:rsidRDefault="00C32ED3" w:rsidP="007C0105">
      <w:pPr>
        <w:rPr>
          <w:b/>
          <w:sz w:val="26"/>
          <w:szCs w:val="26"/>
        </w:rPr>
      </w:pPr>
      <w:r w:rsidRPr="006761B8">
        <w:rPr>
          <w:b/>
          <w:sz w:val="26"/>
          <w:szCs w:val="26"/>
        </w:rPr>
        <w:t>THERE BEING NO FURTHER BUSINESS, THE TOWN MAYOR DEC</w:t>
      </w:r>
      <w:r w:rsidR="00D6701A" w:rsidRPr="006761B8">
        <w:rPr>
          <w:b/>
          <w:sz w:val="26"/>
          <w:szCs w:val="26"/>
        </w:rPr>
        <w:t xml:space="preserve">LARED THE </w:t>
      </w:r>
      <w:r w:rsidR="00F95DDF" w:rsidRPr="006761B8">
        <w:rPr>
          <w:b/>
          <w:sz w:val="26"/>
          <w:szCs w:val="26"/>
        </w:rPr>
        <w:t>M</w:t>
      </w:r>
      <w:r w:rsidR="000D33B0" w:rsidRPr="006761B8">
        <w:rPr>
          <w:b/>
          <w:sz w:val="26"/>
          <w:szCs w:val="26"/>
        </w:rPr>
        <w:t>EETING CLOSED AT</w:t>
      </w:r>
      <w:r w:rsidR="00C20233">
        <w:rPr>
          <w:b/>
          <w:sz w:val="26"/>
          <w:szCs w:val="26"/>
        </w:rPr>
        <w:t xml:space="preserve"> 21.1</w:t>
      </w:r>
      <w:r w:rsidR="000C32B2">
        <w:rPr>
          <w:b/>
          <w:sz w:val="26"/>
          <w:szCs w:val="26"/>
        </w:rPr>
        <w:t>9</w:t>
      </w:r>
      <w:r w:rsidR="00783055" w:rsidRPr="006761B8">
        <w:rPr>
          <w:b/>
          <w:sz w:val="26"/>
          <w:szCs w:val="26"/>
        </w:rPr>
        <w:t xml:space="preserve"> </w:t>
      </w:r>
      <w:r w:rsidR="00526A47" w:rsidRPr="006761B8">
        <w:rPr>
          <w:b/>
          <w:sz w:val="26"/>
          <w:szCs w:val="26"/>
        </w:rPr>
        <w:t>P</w:t>
      </w:r>
      <w:r w:rsidRPr="006761B8">
        <w:rPr>
          <w:b/>
          <w:sz w:val="26"/>
          <w:szCs w:val="26"/>
        </w:rPr>
        <w:t>M</w:t>
      </w:r>
    </w:p>
    <w:p w14:paraId="272B1183" w14:textId="77777777" w:rsidR="00D8404E" w:rsidRPr="006761B8" w:rsidRDefault="00D8404E" w:rsidP="007C0105">
      <w:pPr>
        <w:rPr>
          <w:b/>
          <w:sz w:val="26"/>
          <w:szCs w:val="26"/>
        </w:rPr>
      </w:pPr>
    </w:p>
    <w:p w14:paraId="764E808F" w14:textId="77777777" w:rsidR="00D0435C" w:rsidRPr="006761B8" w:rsidRDefault="00C32ED3" w:rsidP="007C0105">
      <w:pPr>
        <w:rPr>
          <w:b/>
          <w:sz w:val="26"/>
          <w:szCs w:val="26"/>
        </w:rPr>
      </w:pPr>
      <w:r w:rsidRPr="006761B8">
        <w:rPr>
          <w:b/>
          <w:sz w:val="26"/>
          <w:szCs w:val="26"/>
        </w:rPr>
        <w:t>TOWN MAYOR</w:t>
      </w:r>
      <w:r w:rsidR="002E4B9C" w:rsidRPr="006761B8">
        <w:rPr>
          <w:b/>
          <w:sz w:val="26"/>
          <w:szCs w:val="26"/>
        </w:rPr>
        <w:t>: ______________________</w:t>
      </w:r>
      <w:r w:rsidR="002E4B9C" w:rsidRPr="006761B8">
        <w:rPr>
          <w:b/>
          <w:sz w:val="26"/>
          <w:szCs w:val="26"/>
        </w:rPr>
        <w:tab/>
      </w:r>
      <w:r w:rsidR="002E4B9C" w:rsidRPr="006761B8">
        <w:rPr>
          <w:b/>
          <w:sz w:val="26"/>
          <w:szCs w:val="26"/>
        </w:rPr>
        <w:tab/>
      </w:r>
      <w:r w:rsidR="002E4B9C" w:rsidRPr="006761B8">
        <w:rPr>
          <w:b/>
          <w:sz w:val="26"/>
          <w:szCs w:val="26"/>
        </w:rPr>
        <w:tab/>
        <w:t>DATE: ________________</w:t>
      </w:r>
    </w:p>
    <w:sectPr w:rsidR="00D0435C" w:rsidRPr="006761B8" w:rsidSect="009E16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851" w:right="1183" w:bottom="450" w:left="1134" w:header="426" w:footer="4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D201CB" w14:textId="77777777" w:rsidR="009E1619" w:rsidRDefault="009E1619">
      <w:r>
        <w:separator/>
      </w:r>
    </w:p>
  </w:endnote>
  <w:endnote w:type="continuationSeparator" w:id="0">
    <w:p w14:paraId="4A2250E2" w14:textId="77777777" w:rsidR="009E1619" w:rsidRDefault="009E1619">
      <w:r>
        <w:continuationSeparator/>
      </w:r>
    </w:p>
  </w:endnote>
  <w:endnote w:type="continuationNotice" w:id="1">
    <w:p w14:paraId="25E3C840" w14:textId="77777777" w:rsidR="009E1619" w:rsidRDefault="009E16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D8263F" w14:textId="77777777" w:rsidR="005865BC" w:rsidRDefault="005865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5655F" w14:textId="77777777" w:rsidR="0096187C" w:rsidRPr="00485F99" w:rsidRDefault="0096187C">
    <w:pPr>
      <w:pStyle w:val="Footer"/>
      <w:framePr w:wrap="auto" w:vAnchor="text" w:hAnchor="margin" w:xAlign="center" w:y="1"/>
      <w:rPr>
        <w:rStyle w:val="PageNumber"/>
        <w:sz w:val="20"/>
      </w:rPr>
    </w:pPr>
    <w:r w:rsidRPr="00485F99">
      <w:rPr>
        <w:rStyle w:val="PageNumber"/>
        <w:sz w:val="20"/>
      </w:rPr>
      <w:fldChar w:fldCharType="begin"/>
    </w:r>
    <w:r w:rsidRPr="00485F99">
      <w:rPr>
        <w:rStyle w:val="PageNumber"/>
        <w:sz w:val="20"/>
      </w:rPr>
      <w:instrText xml:space="preserve">PAGE  </w:instrText>
    </w:r>
    <w:r w:rsidRPr="00485F99">
      <w:rPr>
        <w:rStyle w:val="PageNumber"/>
        <w:sz w:val="20"/>
      </w:rPr>
      <w:fldChar w:fldCharType="separate"/>
    </w:r>
    <w:r w:rsidR="000E144F">
      <w:rPr>
        <w:rStyle w:val="PageNumber"/>
        <w:noProof/>
        <w:sz w:val="20"/>
      </w:rPr>
      <w:t>5</w:t>
    </w:r>
    <w:r w:rsidRPr="00485F99">
      <w:rPr>
        <w:rStyle w:val="PageNumber"/>
        <w:sz w:val="20"/>
      </w:rPr>
      <w:fldChar w:fldCharType="end"/>
    </w:r>
  </w:p>
  <w:p w14:paraId="61FED37D" w14:textId="77777777" w:rsidR="0096187C" w:rsidRDefault="0096187C">
    <w:pPr>
      <w:pStyle w:val="Footer"/>
      <w:rPr>
        <w:sz w:val="14"/>
      </w:rPr>
    </w:pPr>
  </w:p>
  <w:p w14:paraId="0804447F" w14:textId="77777777" w:rsidR="0096187C" w:rsidRDefault="0096187C">
    <w:pPr>
      <w:rPr>
        <w:sz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B6BC40" w14:textId="77777777" w:rsidR="005865BC" w:rsidRDefault="00586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709588" w14:textId="77777777" w:rsidR="009E1619" w:rsidRDefault="009E1619">
      <w:r>
        <w:separator/>
      </w:r>
    </w:p>
  </w:footnote>
  <w:footnote w:type="continuationSeparator" w:id="0">
    <w:p w14:paraId="312DD917" w14:textId="77777777" w:rsidR="009E1619" w:rsidRDefault="009E1619">
      <w:r>
        <w:continuationSeparator/>
      </w:r>
    </w:p>
  </w:footnote>
  <w:footnote w:type="continuationNotice" w:id="1">
    <w:p w14:paraId="3962427E" w14:textId="77777777" w:rsidR="009E1619" w:rsidRDefault="009E16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A1456" w14:textId="77777777" w:rsidR="005865BC" w:rsidRDefault="005865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62612096"/>
      <w:docPartObj>
        <w:docPartGallery w:val="Watermarks"/>
        <w:docPartUnique/>
      </w:docPartObj>
    </w:sdtPr>
    <w:sdtContent>
      <w:p w14:paraId="519F26FC" w14:textId="42E4C238" w:rsidR="005865BC" w:rsidRDefault="005865BC">
        <w:pPr>
          <w:pStyle w:val="Header"/>
        </w:pPr>
        <w:r>
          <w:rPr>
            <w:noProof/>
          </w:rPr>
          <w:pict w14:anchorId="2B1B346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59D25" w14:textId="77777777" w:rsidR="005865BC" w:rsidRDefault="005865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5A79"/>
    <w:multiLevelType w:val="hybridMultilevel"/>
    <w:tmpl w:val="BCCA429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40D56"/>
    <w:multiLevelType w:val="singleLevel"/>
    <w:tmpl w:val="33A22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</w:rPr>
    </w:lvl>
  </w:abstractNum>
  <w:abstractNum w:abstractNumId="2" w15:restartNumberingAfterBreak="0">
    <w:nsid w:val="0D7E5EA4"/>
    <w:multiLevelType w:val="hybridMultilevel"/>
    <w:tmpl w:val="6A023EF2"/>
    <w:lvl w:ilvl="0" w:tplc="08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60FBF"/>
    <w:multiLevelType w:val="multilevel"/>
    <w:tmpl w:val="F79A5936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68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35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9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03" w:hanging="567"/>
      </w:pPr>
      <w:rPr>
        <w:rFonts w:hint="default"/>
      </w:rPr>
    </w:lvl>
  </w:abstractNum>
  <w:abstractNum w:abstractNumId="4" w15:restartNumberingAfterBreak="0">
    <w:nsid w:val="1C8F4D4C"/>
    <w:multiLevelType w:val="hybridMultilevel"/>
    <w:tmpl w:val="267A71B4"/>
    <w:lvl w:ilvl="0" w:tplc="1F6CF3B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D0C7FCF"/>
    <w:multiLevelType w:val="hybridMultilevel"/>
    <w:tmpl w:val="FE98983E"/>
    <w:lvl w:ilvl="0" w:tplc="80DA9712">
      <w:start w:val="5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E44"/>
    <w:multiLevelType w:val="hybridMultilevel"/>
    <w:tmpl w:val="27E0121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23D35AD"/>
    <w:multiLevelType w:val="hybridMultilevel"/>
    <w:tmpl w:val="ED58D37E"/>
    <w:lvl w:ilvl="0" w:tplc="EB80464A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055EF"/>
    <w:multiLevelType w:val="singleLevel"/>
    <w:tmpl w:val="12ACB22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347C2E11"/>
    <w:multiLevelType w:val="hybridMultilevel"/>
    <w:tmpl w:val="B1F45354"/>
    <w:lvl w:ilvl="0" w:tplc="0809000F">
      <w:start w:val="4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72D3E"/>
    <w:multiLevelType w:val="hybridMultilevel"/>
    <w:tmpl w:val="2C9E3364"/>
    <w:lvl w:ilvl="0" w:tplc="BD4468A0">
      <w:start w:val="1"/>
      <w:numFmt w:val="upperLetter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2D02C1"/>
    <w:multiLevelType w:val="hybridMultilevel"/>
    <w:tmpl w:val="F4A29C0C"/>
    <w:lvl w:ilvl="0" w:tplc="DB3C2418">
      <w:start w:val="22"/>
      <w:numFmt w:val="decimal"/>
      <w:lvlText w:val="%1."/>
      <w:lvlJc w:val="left"/>
      <w:pPr>
        <w:ind w:left="42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985" w:hanging="360"/>
      </w:pPr>
    </w:lvl>
    <w:lvl w:ilvl="2" w:tplc="0809001B" w:tentative="1">
      <w:start w:val="1"/>
      <w:numFmt w:val="lowerRoman"/>
      <w:lvlText w:val="%3."/>
      <w:lvlJc w:val="right"/>
      <w:pPr>
        <w:ind w:left="5705" w:hanging="180"/>
      </w:pPr>
    </w:lvl>
    <w:lvl w:ilvl="3" w:tplc="0809000F" w:tentative="1">
      <w:start w:val="1"/>
      <w:numFmt w:val="decimal"/>
      <w:lvlText w:val="%4."/>
      <w:lvlJc w:val="left"/>
      <w:pPr>
        <w:ind w:left="6425" w:hanging="360"/>
      </w:pPr>
    </w:lvl>
    <w:lvl w:ilvl="4" w:tplc="08090019" w:tentative="1">
      <w:start w:val="1"/>
      <w:numFmt w:val="lowerLetter"/>
      <w:lvlText w:val="%5."/>
      <w:lvlJc w:val="left"/>
      <w:pPr>
        <w:ind w:left="7145" w:hanging="360"/>
      </w:pPr>
    </w:lvl>
    <w:lvl w:ilvl="5" w:tplc="0809001B" w:tentative="1">
      <w:start w:val="1"/>
      <w:numFmt w:val="lowerRoman"/>
      <w:lvlText w:val="%6."/>
      <w:lvlJc w:val="right"/>
      <w:pPr>
        <w:ind w:left="7865" w:hanging="180"/>
      </w:pPr>
    </w:lvl>
    <w:lvl w:ilvl="6" w:tplc="0809000F" w:tentative="1">
      <w:start w:val="1"/>
      <w:numFmt w:val="decimal"/>
      <w:lvlText w:val="%7."/>
      <w:lvlJc w:val="left"/>
      <w:pPr>
        <w:ind w:left="8585" w:hanging="360"/>
      </w:pPr>
    </w:lvl>
    <w:lvl w:ilvl="7" w:tplc="08090019" w:tentative="1">
      <w:start w:val="1"/>
      <w:numFmt w:val="lowerLetter"/>
      <w:lvlText w:val="%8."/>
      <w:lvlJc w:val="left"/>
      <w:pPr>
        <w:ind w:left="9305" w:hanging="360"/>
      </w:pPr>
    </w:lvl>
    <w:lvl w:ilvl="8" w:tplc="0809001B" w:tentative="1">
      <w:start w:val="1"/>
      <w:numFmt w:val="lowerRoman"/>
      <w:lvlText w:val="%9."/>
      <w:lvlJc w:val="right"/>
      <w:pPr>
        <w:ind w:left="10025" w:hanging="180"/>
      </w:pPr>
    </w:lvl>
  </w:abstractNum>
  <w:abstractNum w:abstractNumId="12" w15:restartNumberingAfterBreak="0">
    <w:nsid w:val="4A0C6E51"/>
    <w:multiLevelType w:val="hybridMultilevel"/>
    <w:tmpl w:val="ED52F5AC"/>
    <w:lvl w:ilvl="0" w:tplc="A964E66A">
      <w:start w:val="1"/>
      <w:numFmt w:val="upperLetter"/>
      <w:lvlText w:val="%1."/>
      <w:lvlJc w:val="left"/>
      <w:pPr>
        <w:ind w:left="1443" w:hanging="51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BEC642C"/>
    <w:multiLevelType w:val="hybridMultilevel"/>
    <w:tmpl w:val="C988F52A"/>
    <w:lvl w:ilvl="0" w:tplc="0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13EA5"/>
    <w:multiLevelType w:val="hybridMultilevel"/>
    <w:tmpl w:val="C494E4AE"/>
    <w:lvl w:ilvl="0" w:tplc="0809000F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B36BA"/>
    <w:multiLevelType w:val="hybridMultilevel"/>
    <w:tmpl w:val="88ACB414"/>
    <w:lvl w:ilvl="0" w:tplc="54046E00">
      <w:start w:val="1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2B1943"/>
    <w:multiLevelType w:val="hybridMultilevel"/>
    <w:tmpl w:val="751E9004"/>
    <w:lvl w:ilvl="0" w:tplc="5712DFE2">
      <w:start w:val="10"/>
      <w:numFmt w:val="decimal"/>
      <w:lvlText w:val="%1."/>
      <w:lvlJc w:val="left"/>
      <w:pPr>
        <w:ind w:left="502" w:hanging="360"/>
      </w:pPr>
      <w:rPr>
        <w:rFonts w:hint="default"/>
        <w:sz w:val="22"/>
        <w:szCs w:val="22"/>
      </w:rPr>
    </w:lvl>
    <w:lvl w:ilvl="1" w:tplc="08090019">
      <w:start w:val="1"/>
      <w:numFmt w:val="lowerLetter"/>
      <w:lvlText w:val="%2."/>
      <w:lvlJc w:val="left"/>
      <w:pPr>
        <w:ind w:left="1298" w:hanging="360"/>
      </w:pPr>
    </w:lvl>
    <w:lvl w:ilvl="2" w:tplc="0809001B" w:tentative="1">
      <w:start w:val="1"/>
      <w:numFmt w:val="lowerRoman"/>
      <w:lvlText w:val="%3."/>
      <w:lvlJc w:val="right"/>
      <w:pPr>
        <w:ind w:left="2018" w:hanging="180"/>
      </w:pPr>
    </w:lvl>
    <w:lvl w:ilvl="3" w:tplc="0809000F" w:tentative="1">
      <w:start w:val="1"/>
      <w:numFmt w:val="decimal"/>
      <w:lvlText w:val="%4."/>
      <w:lvlJc w:val="left"/>
      <w:pPr>
        <w:ind w:left="2738" w:hanging="360"/>
      </w:pPr>
    </w:lvl>
    <w:lvl w:ilvl="4" w:tplc="08090019" w:tentative="1">
      <w:start w:val="1"/>
      <w:numFmt w:val="lowerLetter"/>
      <w:lvlText w:val="%5."/>
      <w:lvlJc w:val="left"/>
      <w:pPr>
        <w:ind w:left="3458" w:hanging="360"/>
      </w:pPr>
    </w:lvl>
    <w:lvl w:ilvl="5" w:tplc="0809001B" w:tentative="1">
      <w:start w:val="1"/>
      <w:numFmt w:val="lowerRoman"/>
      <w:lvlText w:val="%6."/>
      <w:lvlJc w:val="right"/>
      <w:pPr>
        <w:ind w:left="4178" w:hanging="180"/>
      </w:pPr>
    </w:lvl>
    <w:lvl w:ilvl="6" w:tplc="0809000F" w:tentative="1">
      <w:start w:val="1"/>
      <w:numFmt w:val="decimal"/>
      <w:lvlText w:val="%7."/>
      <w:lvlJc w:val="left"/>
      <w:pPr>
        <w:ind w:left="4898" w:hanging="360"/>
      </w:pPr>
    </w:lvl>
    <w:lvl w:ilvl="7" w:tplc="08090019" w:tentative="1">
      <w:start w:val="1"/>
      <w:numFmt w:val="lowerLetter"/>
      <w:lvlText w:val="%8."/>
      <w:lvlJc w:val="left"/>
      <w:pPr>
        <w:ind w:left="5618" w:hanging="360"/>
      </w:pPr>
    </w:lvl>
    <w:lvl w:ilvl="8" w:tplc="08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7" w15:restartNumberingAfterBreak="0">
    <w:nsid w:val="558D39F3"/>
    <w:multiLevelType w:val="hybridMultilevel"/>
    <w:tmpl w:val="73E472D4"/>
    <w:lvl w:ilvl="0" w:tplc="CD84CD02">
      <w:start w:val="51"/>
      <w:numFmt w:val="bullet"/>
      <w:lvlText w:val="-"/>
      <w:lvlJc w:val="left"/>
      <w:pPr>
        <w:ind w:left="927" w:hanging="360"/>
      </w:pPr>
      <w:rPr>
        <w:rFonts w:ascii="Calibri" w:eastAsia="Aptos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55C400F8"/>
    <w:multiLevelType w:val="hybridMultilevel"/>
    <w:tmpl w:val="7A6C01E2"/>
    <w:lvl w:ilvl="0" w:tplc="053E8CD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657D42ED"/>
    <w:multiLevelType w:val="hybridMultilevel"/>
    <w:tmpl w:val="CD441FD4"/>
    <w:lvl w:ilvl="0" w:tplc="EF74F176">
      <w:start w:val="2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8534E90"/>
    <w:multiLevelType w:val="hybridMultilevel"/>
    <w:tmpl w:val="3710E2D6"/>
    <w:lvl w:ilvl="0" w:tplc="64E62E6E">
      <w:start w:val="70"/>
      <w:numFmt w:val="decimal"/>
      <w:lvlText w:val="%1."/>
      <w:lvlJc w:val="left"/>
      <w:pPr>
        <w:ind w:left="927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267273001">
    <w:abstractNumId w:val="8"/>
  </w:num>
  <w:num w:numId="2" w16cid:durableId="901020406">
    <w:abstractNumId w:val="7"/>
  </w:num>
  <w:num w:numId="3" w16cid:durableId="146821716">
    <w:abstractNumId w:val="11"/>
  </w:num>
  <w:num w:numId="4" w16cid:durableId="715354688">
    <w:abstractNumId w:val="13"/>
  </w:num>
  <w:num w:numId="5" w16cid:durableId="1404908690">
    <w:abstractNumId w:val="2"/>
  </w:num>
  <w:num w:numId="6" w16cid:durableId="1920670895">
    <w:abstractNumId w:val="1"/>
  </w:num>
  <w:num w:numId="7" w16cid:durableId="595791335">
    <w:abstractNumId w:val="19"/>
  </w:num>
  <w:num w:numId="8" w16cid:durableId="2116095852">
    <w:abstractNumId w:val="16"/>
  </w:num>
  <w:num w:numId="9" w16cid:durableId="1268074362">
    <w:abstractNumId w:val="3"/>
  </w:num>
  <w:num w:numId="10" w16cid:durableId="1635020712">
    <w:abstractNumId w:val="6"/>
  </w:num>
  <w:num w:numId="11" w16cid:durableId="1172916986">
    <w:abstractNumId w:val="14"/>
  </w:num>
  <w:num w:numId="12" w16cid:durableId="406801847">
    <w:abstractNumId w:val="4"/>
  </w:num>
  <w:num w:numId="13" w16cid:durableId="864518066">
    <w:abstractNumId w:val="9"/>
  </w:num>
  <w:num w:numId="14" w16cid:durableId="648244064">
    <w:abstractNumId w:val="5"/>
  </w:num>
  <w:num w:numId="15" w16cid:durableId="68310929">
    <w:abstractNumId w:val="10"/>
  </w:num>
  <w:num w:numId="16" w16cid:durableId="419837655">
    <w:abstractNumId w:val="15"/>
  </w:num>
  <w:num w:numId="17" w16cid:durableId="332073082">
    <w:abstractNumId w:val="18"/>
  </w:num>
  <w:num w:numId="18" w16cid:durableId="1360157808">
    <w:abstractNumId w:val="20"/>
  </w:num>
  <w:num w:numId="19" w16cid:durableId="661389807">
    <w:abstractNumId w:val="17"/>
  </w:num>
  <w:num w:numId="20" w16cid:durableId="1442191393">
    <w:abstractNumId w:val="12"/>
  </w:num>
  <w:num w:numId="21" w16cid:durableId="13655943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MrUwMzY3NzQzMTVQ0lEKTi0uzszPAykwqQUA7gcwniwAAAA="/>
  </w:docVars>
  <w:rsids>
    <w:rsidRoot w:val="003C0AEA"/>
    <w:rsid w:val="00002233"/>
    <w:rsid w:val="0000401E"/>
    <w:rsid w:val="00007E27"/>
    <w:rsid w:val="0001629A"/>
    <w:rsid w:val="000204FB"/>
    <w:rsid w:val="000216C7"/>
    <w:rsid w:val="00021E23"/>
    <w:rsid w:val="00025636"/>
    <w:rsid w:val="000421AB"/>
    <w:rsid w:val="00046AF4"/>
    <w:rsid w:val="00053EB8"/>
    <w:rsid w:val="00063783"/>
    <w:rsid w:val="0006564F"/>
    <w:rsid w:val="00065B8B"/>
    <w:rsid w:val="000703EB"/>
    <w:rsid w:val="00073B4D"/>
    <w:rsid w:val="000763DF"/>
    <w:rsid w:val="00076C6F"/>
    <w:rsid w:val="00086D61"/>
    <w:rsid w:val="000A1C60"/>
    <w:rsid w:val="000A3904"/>
    <w:rsid w:val="000A66A2"/>
    <w:rsid w:val="000A781B"/>
    <w:rsid w:val="000A793D"/>
    <w:rsid w:val="000B52D1"/>
    <w:rsid w:val="000B6E73"/>
    <w:rsid w:val="000C132E"/>
    <w:rsid w:val="000C32B2"/>
    <w:rsid w:val="000C5FE3"/>
    <w:rsid w:val="000D0CAE"/>
    <w:rsid w:val="000D33B0"/>
    <w:rsid w:val="000D3409"/>
    <w:rsid w:val="000D37B0"/>
    <w:rsid w:val="000D56E4"/>
    <w:rsid w:val="000D7322"/>
    <w:rsid w:val="000E144F"/>
    <w:rsid w:val="000E1E66"/>
    <w:rsid w:val="000F0D80"/>
    <w:rsid w:val="000F6009"/>
    <w:rsid w:val="000F65AE"/>
    <w:rsid w:val="00103F01"/>
    <w:rsid w:val="00105737"/>
    <w:rsid w:val="00111169"/>
    <w:rsid w:val="00112FCD"/>
    <w:rsid w:val="001155A2"/>
    <w:rsid w:val="001212DA"/>
    <w:rsid w:val="0012286D"/>
    <w:rsid w:val="00126C87"/>
    <w:rsid w:val="001350B8"/>
    <w:rsid w:val="00135BE5"/>
    <w:rsid w:val="00140031"/>
    <w:rsid w:val="0014037D"/>
    <w:rsid w:val="00147B48"/>
    <w:rsid w:val="00152A61"/>
    <w:rsid w:val="001538B4"/>
    <w:rsid w:val="00154C11"/>
    <w:rsid w:val="00155C71"/>
    <w:rsid w:val="0015612A"/>
    <w:rsid w:val="00163CAC"/>
    <w:rsid w:val="00172081"/>
    <w:rsid w:val="001771CF"/>
    <w:rsid w:val="00177D09"/>
    <w:rsid w:val="00196CEB"/>
    <w:rsid w:val="001A6DAC"/>
    <w:rsid w:val="001B2100"/>
    <w:rsid w:val="001B6A8A"/>
    <w:rsid w:val="001B7D4E"/>
    <w:rsid w:val="001C37BD"/>
    <w:rsid w:val="001C4714"/>
    <w:rsid w:val="001C665B"/>
    <w:rsid w:val="001D2138"/>
    <w:rsid w:val="001E1600"/>
    <w:rsid w:val="001E3E82"/>
    <w:rsid w:val="001E63AD"/>
    <w:rsid w:val="001F2126"/>
    <w:rsid w:val="001F284E"/>
    <w:rsid w:val="001F5A48"/>
    <w:rsid w:val="00202ED2"/>
    <w:rsid w:val="00204DB3"/>
    <w:rsid w:val="0021755F"/>
    <w:rsid w:val="0023149E"/>
    <w:rsid w:val="0023204B"/>
    <w:rsid w:val="00233764"/>
    <w:rsid w:val="002412D9"/>
    <w:rsid w:val="002446B8"/>
    <w:rsid w:val="00245FA2"/>
    <w:rsid w:val="0027071B"/>
    <w:rsid w:val="00275CBD"/>
    <w:rsid w:val="00276C1A"/>
    <w:rsid w:val="00276D1B"/>
    <w:rsid w:val="002770BD"/>
    <w:rsid w:val="002774FB"/>
    <w:rsid w:val="00285DB1"/>
    <w:rsid w:val="00295321"/>
    <w:rsid w:val="002A2E65"/>
    <w:rsid w:val="002A686B"/>
    <w:rsid w:val="002A7454"/>
    <w:rsid w:val="002B13CD"/>
    <w:rsid w:val="002B194B"/>
    <w:rsid w:val="002C299E"/>
    <w:rsid w:val="002D58E7"/>
    <w:rsid w:val="002E16E2"/>
    <w:rsid w:val="002E4B9C"/>
    <w:rsid w:val="002F0107"/>
    <w:rsid w:val="002F0688"/>
    <w:rsid w:val="002F0E24"/>
    <w:rsid w:val="002F296A"/>
    <w:rsid w:val="002F4EF3"/>
    <w:rsid w:val="002F6B4F"/>
    <w:rsid w:val="0031026E"/>
    <w:rsid w:val="00314699"/>
    <w:rsid w:val="00315ECB"/>
    <w:rsid w:val="003162E9"/>
    <w:rsid w:val="00323027"/>
    <w:rsid w:val="00325B28"/>
    <w:rsid w:val="00326632"/>
    <w:rsid w:val="0032721B"/>
    <w:rsid w:val="003478BF"/>
    <w:rsid w:val="003560F0"/>
    <w:rsid w:val="003679DC"/>
    <w:rsid w:val="003750D1"/>
    <w:rsid w:val="00375F1C"/>
    <w:rsid w:val="00380552"/>
    <w:rsid w:val="00383586"/>
    <w:rsid w:val="003837F7"/>
    <w:rsid w:val="00393079"/>
    <w:rsid w:val="003A49E8"/>
    <w:rsid w:val="003B02AC"/>
    <w:rsid w:val="003B13A1"/>
    <w:rsid w:val="003B7B3A"/>
    <w:rsid w:val="003C0AEA"/>
    <w:rsid w:val="003C1D62"/>
    <w:rsid w:val="003C2FD7"/>
    <w:rsid w:val="003C5987"/>
    <w:rsid w:val="003D53D4"/>
    <w:rsid w:val="003E0672"/>
    <w:rsid w:val="003E523A"/>
    <w:rsid w:val="003E6B91"/>
    <w:rsid w:val="003E7C9A"/>
    <w:rsid w:val="003F6507"/>
    <w:rsid w:val="0040019F"/>
    <w:rsid w:val="00401003"/>
    <w:rsid w:val="004046C7"/>
    <w:rsid w:val="004057A8"/>
    <w:rsid w:val="00416D27"/>
    <w:rsid w:val="00420F2C"/>
    <w:rsid w:val="004275BC"/>
    <w:rsid w:val="00437088"/>
    <w:rsid w:val="004416DF"/>
    <w:rsid w:val="004446C0"/>
    <w:rsid w:val="00445F01"/>
    <w:rsid w:val="00451648"/>
    <w:rsid w:val="00457348"/>
    <w:rsid w:val="00460D47"/>
    <w:rsid w:val="0047359B"/>
    <w:rsid w:val="004742D0"/>
    <w:rsid w:val="00474455"/>
    <w:rsid w:val="004761F6"/>
    <w:rsid w:val="004768DB"/>
    <w:rsid w:val="00481D67"/>
    <w:rsid w:val="00484C5E"/>
    <w:rsid w:val="00485F99"/>
    <w:rsid w:val="00486C72"/>
    <w:rsid w:val="004A1AEF"/>
    <w:rsid w:val="004A301F"/>
    <w:rsid w:val="004B0CA9"/>
    <w:rsid w:val="004B3C2F"/>
    <w:rsid w:val="004B6D66"/>
    <w:rsid w:val="004C6C83"/>
    <w:rsid w:val="004C6EB9"/>
    <w:rsid w:val="004D2B57"/>
    <w:rsid w:val="004D4DE5"/>
    <w:rsid w:val="004E1D61"/>
    <w:rsid w:val="004E65B5"/>
    <w:rsid w:val="004F0391"/>
    <w:rsid w:val="004F790D"/>
    <w:rsid w:val="004F796D"/>
    <w:rsid w:val="005068A4"/>
    <w:rsid w:val="00511112"/>
    <w:rsid w:val="005208A9"/>
    <w:rsid w:val="00523873"/>
    <w:rsid w:val="00525F9E"/>
    <w:rsid w:val="00526A47"/>
    <w:rsid w:val="0052792A"/>
    <w:rsid w:val="00530365"/>
    <w:rsid w:val="0053068D"/>
    <w:rsid w:val="00541CB8"/>
    <w:rsid w:val="00542E2A"/>
    <w:rsid w:val="005432E7"/>
    <w:rsid w:val="0055024A"/>
    <w:rsid w:val="00551E29"/>
    <w:rsid w:val="00560DDE"/>
    <w:rsid w:val="00561B84"/>
    <w:rsid w:val="005658E0"/>
    <w:rsid w:val="00570383"/>
    <w:rsid w:val="00570555"/>
    <w:rsid w:val="00574B83"/>
    <w:rsid w:val="00581C83"/>
    <w:rsid w:val="005822BF"/>
    <w:rsid w:val="00582BEB"/>
    <w:rsid w:val="005850F6"/>
    <w:rsid w:val="005865BC"/>
    <w:rsid w:val="00591368"/>
    <w:rsid w:val="00593AF0"/>
    <w:rsid w:val="00596D26"/>
    <w:rsid w:val="005A47C0"/>
    <w:rsid w:val="005B28E6"/>
    <w:rsid w:val="005C09F5"/>
    <w:rsid w:val="005C4E1D"/>
    <w:rsid w:val="005C5ECF"/>
    <w:rsid w:val="005D1351"/>
    <w:rsid w:val="005D6C8B"/>
    <w:rsid w:val="005D6E15"/>
    <w:rsid w:val="005E4F26"/>
    <w:rsid w:val="0060266A"/>
    <w:rsid w:val="00605733"/>
    <w:rsid w:val="006112CC"/>
    <w:rsid w:val="0061461D"/>
    <w:rsid w:val="00615C23"/>
    <w:rsid w:val="00623CC6"/>
    <w:rsid w:val="00625E7E"/>
    <w:rsid w:val="006336DB"/>
    <w:rsid w:val="00633768"/>
    <w:rsid w:val="0064010C"/>
    <w:rsid w:val="00646B3A"/>
    <w:rsid w:val="0065265B"/>
    <w:rsid w:val="00652B86"/>
    <w:rsid w:val="00660156"/>
    <w:rsid w:val="00660ECF"/>
    <w:rsid w:val="00667354"/>
    <w:rsid w:val="0066773D"/>
    <w:rsid w:val="006761B8"/>
    <w:rsid w:val="00676A56"/>
    <w:rsid w:val="006857CC"/>
    <w:rsid w:val="00696FC5"/>
    <w:rsid w:val="006A0C04"/>
    <w:rsid w:val="006B5F59"/>
    <w:rsid w:val="006C26B9"/>
    <w:rsid w:val="006C48DE"/>
    <w:rsid w:val="006C4D8B"/>
    <w:rsid w:val="006D1842"/>
    <w:rsid w:val="006D5491"/>
    <w:rsid w:val="006E02AF"/>
    <w:rsid w:val="006E3C5F"/>
    <w:rsid w:val="006E3E68"/>
    <w:rsid w:val="006F0825"/>
    <w:rsid w:val="006F7502"/>
    <w:rsid w:val="007033CE"/>
    <w:rsid w:val="007101CB"/>
    <w:rsid w:val="007163B4"/>
    <w:rsid w:val="00720236"/>
    <w:rsid w:val="00722691"/>
    <w:rsid w:val="00726BE5"/>
    <w:rsid w:val="007344F9"/>
    <w:rsid w:val="00741F10"/>
    <w:rsid w:val="007449ED"/>
    <w:rsid w:val="00746AF5"/>
    <w:rsid w:val="0075176A"/>
    <w:rsid w:val="00752093"/>
    <w:rsid w:val="00755ABE"/>
    <w:rsid w:val="00757739"/>
    <w:rsid w:val="0077043B"/>
    <w:rsid w:val="00772FD9"/>
    <w:rsid w:val="007755BB"/>
    <w:rsid w:val="00775DFB"/>
    <w:rsid w:val="00782283"/>
    <w:rsid w:val="00783055"/>
    <w:rsid w:val="00786065"/>
    <w:rsid w:val="007874B9"/>
    <w:rsid w:val="00791F3F"/>
    <w:rsid w:val="00796134"/>
    <w:rsid w:val="007C0105"/>
    <w:rsid w:val="007C0382"/>
    <w:rsid w:val="007C1C1A"/>
    <w:rsid w:val="007C45A3"/>
    <w:rsid w:val="007C75E7"/>
    <w:rsid w:val="007D0B41"/>
    <w:rsid w:val="007D2C6A"/>
    <w:rsid w:val="007D2F00"/>
    <w:rsid w:val="007D3959"/>
    <w:rsid w:val="007E0859"/>
    <w:rsid w:val="007E24FA"/>
    <w:rsid w:val="007F02CA"/>
    <w:rsid w:val="00802C70"/>
    <w:rsid w:val="008044FA"/>
    <w:rsid w:val="008053CF"/>
    <w:rsid w:val="00806DB2"/>
    <w:rsid w:val="00807787"/>
    <w:rsid w:val="00814193"/>
    <w:rsid w:val="00814E37"/>
    <w:rsid w:val="00820D8D"/>
    <w:rsid w:val="00823A69"/>
    <w:rsid w:val="0083451C"/>
    <w:rsid w:val="00844D81"/>
    <w:rsid w:val="0085083D"/>
    <w:rsid w:val="00852575"/>
    <w:rsid w:val="00857B3A"/>
    <w:rsid w:val="00860EA3"/>
    <w:rsid w:val="008637CC"/>
    <w:rsid w:val="00864DFD"/>
    <w:rsid w:val="00865C6A"/>
    <w:rsid w:val="00867C21"/>
    <w:rsid w:val="008711C0"/>
    <w:rsid w:val="00876EFD"/>
    <w:rsid w:val="008924BF"/>
    <w:rsid w:val="00893A91"/>
    <w:rsid w:val="00897287"/>
    <w:rsid w:val="008974D7"/>
    <w:rsid w:val="008A4189"/>
    <w:rsid w:val="008B2BC9"/>
    <w:rsid w:val="008B587A"/>
    <w:rsid w:val="008C04AB"/>
    <w:rsid w:val="008C092D"/>
    <w:rsid w:val="008C11AD"/>
    <w:rsid w:val="008C33FF"/>
    <w:rsid w:val="008C41AB"/>
    <w:rsid w:val="008D3D8E"/>
    <w:rsid w:val="008E516F"/>
    <w:rsid w:val="008F0224"/>
    <w:rsid w:val="008F3603"/>
    <w:rsid w:val="00902039"/>
    <w:rsid w:val="00904AAF"/>
    <w:rsid w:val="00910239"/>
    <w:rsid w:val="009161D0"/>
    <w:rsid w:val="009175E2"/>
    <w:rsid w:val="00926699"/>
    <w:rsid w:val="00926718"/>
    <w:rsid w:val="0093700D"/>
    <w:rsid w:val="00941EA5"/>
    <w:rsid w:val="00942096"/>
    <w:rsid w:val="0094211A"/>
    <w:rsid w:val="00942494"/>
    <w:rsid w:val="00957228"/>
    <w:rsid w:val="0096187C"/>
    <w:rsid w:val="009623A2"/>
    <w:rsid w:val="009639A9"/>
    <w:rsid w:val="00964E2D"/>
    <w:rsid w:val="009652F4"/>
    <w:rsid w:val="009736AB"/>
    <w:rsid w:val="00975786"/>
    <w:rsid w:val="00976EF9"/>
    <w:rsid w:val="009857C5"/>
    <w:rsid w:val="00993A49"/>
    <w:rsid w:val="009943BF"/>
    <w:rsid w:val="009A24FA"/>
    <w:rsid w:val="009A38EA"/>
    <w:rsid w:val="009A554F"/>
    <w:rsid w:val="009A5BE5"/>
    <w:rsid w:val="009A7531"/>
    <w:rsid w:val="009B70D1"/>
    <w:rsid w:val="009C35BF"/>
    <w:rsid w:val="009E1619"/>
    <w:rsid w:val="009E1C7B"/>
    <w:rsid w:val="009E230C"/>
    <w:rsid w:val="009E3187"/>
    <w:rsid w:val="009E75E0"/>
    <w:rsid w:val="009E77BA"/>
    <w:rsid w:val="009F023C"/>
    <w:rsid w:val="009F1A6B"/>
    <w:rsid w:val="009F45B8"/>
    <w:rsid w:val="00A01D70"/>
    <w:rsid w:val="00A0459D"/>
    <w:rsid w:val="00A10AE5"/>
    <w:rsid w:val="00A14FC0"/>
    <w:rsid w:val="00A1690D"/>
    <w:rsid w:val="00A225E4"/>
    <w:rsid w:val="00A30EF9"/>
    <w:rsid w:val="00A32084"/>
    <w:rsid w:val="00A34373"/>
    <w:rsid w:val="00A349CE"/>
    <w:rsid w:val="00A37C54"/>
    <w:rsid w:val="00A50135"/>
    <w:rsid w:val="00A50145"/>
    <w:rsid w:val="00A50374"/>
    <w:rsid w:val="00A51802"/>
    <w:rsid w:val="00A601CD"/>
    <w:rsid w:val="00A65FB7"/>
    <w:rsid w:val="00A660C2"/>
    <w:rsid w:val="00A7180B"/>
    <w:rsid w:val="00A72024"/>
    <w:rsid w:val="00A76DD3"/>
    <w:rsid w:val="00A8572E"/>
    <w:rsid w:val="00A93760"/>
    <w:rsid w:val="00A95DF1"/>
    <w:rsid w:val="00AA4214"/>
    <w:rsid w:val="00AA4DC0"/>
    <w:rsid w:val="00AB38D3"/>
    <w:rsid w:val="00AC5221"/>
    <w:rsid w:val="00AC583D"/>
    <w:rsid w:val="00AC5CD9"/>
    <w:rsid w:val="00AC6CD6"/>
    <w:rsid w:val="00AD2F7D"/>
    <w:rsid w:val="00AD4898"/>
    <w:rsid w:val="00AD506F"/>
    <w:rsid w:val="00AD611A"/>
    <w:rsid w:val="00AE18CC"/>
    <w:rsid w:val="00AE2352"/>
    <w:rsid w:val="00AE382E"/>
    <w:rsid w:val="00B0238B"/>
    <w:rsid w:val="00B038BD"/>
    <w:rsid w:val="00B06338"/>
    <w:rsid w:val="00B10958"/>
    <w:rsid w:val="00B1190C"/>
    <w:rsid w:val="00B1348E"/>
    <w:rsid w:val="00B22E92"/>
    <w:rsid w:val="00B240D1"/>
    <w:rsid w:val="00B30050"/>
    <w:rsid w:val="00B32A7C"/>
    <w:rsid w:val="00B40F4D"/>
    <w:rsid w:val="00B4258E"/>
    <w:rsid w:val="00B4470A"/>
    <w:rsid w:val="00B44762"/>
    <w:rsid w:val="00B55EBA"/>
    <w:rsid w:val="00B60317"/>
    <w:rsid w:val="00B608E8"/>
    <w:rsid w:val="00B627EB"/>
    <w:rsid w:val="00B6363A"/>
    <w:rsid w:val="00B652FA"/>
    <w:rsid w:val="00B70BCC"/>
    <w:rsid w:val="00B73EDA"/>
    <w:rsid w:val="00B75A65"/>
    <w:rsid w:val="00B81A03"/>
    <w:rsid w:val="00B871BC"/>
    <w:rsid w:val="00B91BA4"/>
    <w:rsid w:val="00B957F9"/>
    <w:rsid w:val="00B9761E"/>
    <w:rsid w:val="00BA3A8C"/>
    <w:rsid w:val="00BA753E"/>
    <w:rsid w:val="00BB6253"/>
    <w:rsid w:val="00BB6B46"/>
    <w:rsid w:val="00BB744E"/>
    <w:rsid w:val="00BC13B8"/>
    <w:rsid w:val="00BC2DD6"/>
    <w:rsid w:val="00BC6F49"/>
    <w:rsid w:val="00BD3683"/>
    <w:rsid w:val="00BD51BD"/>
    <w:rsid w:val="00BF3B4A"/>
    <w:rsid w:val="00BF63A3"/>
    <w:rsid w:val="00BF7B49"/>
    <w:rsid w:val="00C00FC3"/>
    <w:rsid w:val="00C045C7"/>
    <w:rsid w:val="00C12FE2"/>
    <w:rsid w:val="00C13953"/>
    <w:rsid w:val="00C139B8"/>
    <w:rsid w:val="00C149F2"/>
    <w:rsid w:val="00C20233"/>
    <w:rsid w:val="00C24F56"/>
    <w:rsid w:val="00C26463"/>
    <w:rsid w:val="00C32ED3"/>
    <w:rsid w:val="00C3386C"/>
    <w:rsid w:val="00C44AE6"/>
    <w:rsid w:val="00C47DAC"/>
    <w:rsid w:val="00C51AD0"/>
    <w:rsid w:val="00C54D0A"/>
    <w:rsid w:val="00C6420B"/>
    <w:rsid w:val="00C64D55"/>
    <w:rsid w:val="00C65B71"/>
    <w:rsid w:val="00C671EC"/>
    <w:rsid w:val="00C73306"/>
    <w:rsid w:val="00C803F7"/>
    <w:rsid w:val="00C81322"/>
    <w:rsid w:val="00C91106"/>
    <w:rsid w:val="00C911F6"/>
    <w:rsid w:val="00C922C9"/>
    <w:rsid w:val="00CA126C"/>
    <w:rsid w:val="00CA2AAE"/>
    <w:rsid w:val="00CB0E37"/>
    <w:rsid w:val="00CC6CCE"/>
    <w:rsid w:val="00CC7DD8"/>
    <w:rsid w:val="00CE38FB"/>
    <w:rsid w:val="00CE3EEC"/>
    <w:rsid w:val="00CE426E"/>
    <w:rsid w:val="00CE4C71"/>
    <w:rsid w:val="00CF73A2"/>
    <w:rsid w:val="00D00B2D"/>
    <w:rsid w:val="00D03BDD"/>
    <w:rsid w:val="00D0435C"/>
    <w:rsid w:val="00D04D70"/>
    <w:rsid w:val="00D1216F"/>
    <w:rsid w:val="00D148BE"/>
    <w:rsid w:val="00D204FD"/>
    <w:rsid w:val="00D30BCC"/>
    <w:rsid w:val="00D31AFB"/>
    <w:rsid w:val="00D360F7"/>
    <w:rsid w:val="00D366C8"/>
    <w:rsid w:val="00D466CA"/>
    <w:rsid w:val="00D53E3B"/>
    <w:rsid w:val="00D56DB8"/>
    <w:rsid w:val="00D66918"/>
    <w:rsid w:val="00D66E7C"/>
    <w:rsid w:val="00D6701A"/>
    <w:rsid w:val="00D712F8"/>
    <w:rsid w:val="00D717B5"/>
    <w:rsid w:val="00D72982"/>
    <w:rsid w:val="00D72B44"/>
    <w:rsid w:val="00D73BC7"/>
    <w:rsid w:val="00D8404E"/>
    <w:rsid w:val="00D85036"/>
    <w:rsid w:val="00D85752"/>
    <w:rsid w:val="00D90F34"/>
    <w:rsid w:val="00D92B66"/>
    <w:rsid w:val="00D9507A"/>
    <w:rsid w:val="00D971D9"/>
    <w:rsid w:val="00DA06EE"/>
    <w:rsid w:val="00DA2D99"/>
    <w:rsid w:val="00DA5DFE"/>
    <w:rsid w:val="00DB099E"/>
    <w:rsid w:val="00DB2B50"/>
    <w:rsid w:val="00DB72C3"/>
    <w:rsid w:val="00DC058B"/>
    <w:rsid w:val="00DC759C"/>
    <w:rsid w:val="00DC75CA"/>
    <w:rsid w:val="00DD2323"/>
    <w:rsid w:val="00DF11D3"/>
    <w:rsid w:val="00DF278A"/>
    <w:rsid w:val="00E03A65"/>
    <w:rsid w:val="00E16023"/>
    <w:rsid w:val="00E30FE5"/>
    <w:rsid w:val="00E333D7"/>
    <w:rsid w:val="00E3416D"/>
    <w:rsid w:val="00E35324"/>
    <w:rsid w:val="00E45A45"/>
    <w:rsid w:val="00E45EE4"/>
    <w:rsid w:val="00E46451"/>
    <w:rsid w:val="00E53D57"/>
    <w:rsid w:val="00E60EA1"/>
    <w:rsid w:val="00E67611"/>
    <w:rsid w:val="00E82AA0"/>
    <w:rsid w:val="00E82F62"/>
    <w:rsid w:val="00E9412E"/>
    <w:rsid w:val="00E94A19"/>
    <w:rsid w:val="00E95921"/>
    <w:rsid w:val="00EB06E5"/>
    <w:rsid w:val="00EC1F43"/>
    <w:rsid w:val="00EC4099"/>
    <w:rsid w:val="00EC51CD"/>
    <w:rsid w:val="00ED6A6B"/>
    <w:rsid w:val="00EE58D6"/>
    <w:rsid w:val="00EF497E"/>
    <w:rsid w:val="00F0165B"/>
    <w:rsid w:val="00F11F9E"/>
    <w:rsid w:val="00F14045"/>
    <w:rsid w:val="00F16ECD"/>
    <w:rsid w:val="00F20673"/>
    <w:rsid w:val="00F25A18"/>
    <w:rsid w:val="00F43E87"/>
    <w:rsid w:val="00F50A97"/>
    <w:rsid w:val="00F52FBC"/>
    <w:rsid w:val="00F53E8A"/>
    <w:rsid w:val="00F56BCA"/>
    <w:rsid w:val="00F60140"/>
    <w:rsid w:val="00F65BD6"/>
    <w:rsid w:val="00F666C7"/>
    <w:rsid w:val="00F66B66"/>
    <w:rsid w:val="00F6721C"/>
    <w:rsid w:val="00F7191C"/>
    <w:rsid w:val="00F72230"/>
    <w:rsid w:val="00F7271A"/>
    <w:rsid w:val="00F73140"/>
    <w:rsid w:val="00F74279"/>
    <w:rsid w:val="00F801CA"/>
    <w:rsid w:val="00F90FDF"/>
    <w:rsid w:val="00F93AB6"/>
    <w:rsid w:val="00F95DDF"/>
    <w:rsid w:val="00FA38FD"/>
    <w:rsid w:val="00FB58A6"/>
    <w:rsid w:val="00FB607C"/>
    <w:rsid w:val="00FB6201"/>
    <w:rsid w:val="00FC0C4D"/>
    <w:rsid w:val="00FC4524"/>
    <w:rsid w:val="00FE0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23C989"/>
  <w15:chartTrackingRefBased/>
  <w15:docId w15:val="{649FDE23-8E01-4B30-AD10-DAFE60FF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Plain Text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08A9"/>
    <w:rPr>
      <w:rFonts w:ascii="Calibri" w:eastAsia="Aptos" w:hAnsi="Calibri" w:cs="Calibri"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color w:val="000080"/>
      <w:sz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/>
      <w:b/>
      <w:color w:val="000080"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Arial" w:hAnsi="Arial"/>
      <w:b/>
      <w:color w:val="000080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pPr>
      <w:keepNext/>
      <w:ind w:right="-483"/>
      <w:outlineLvl w:val="7"/>
    </w:pPr>
    <w:rPr>
      <w:rFonts w:ascii="Arial" w:hAnsi="Arial"/>
      <w:b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BodyText2">
    <w:name w:val="Body Text 2"/>
    <w:basedOn w:val="Normal"/>
    <w:pPr>
      <w:ind w:left="-851"/>
    </w:pPr>
    <w:rPr>
      <w:rFonts w:ascii="Arial" w:hAnsi="Arial"/>
    </w:rPr>
  </w:style>
  <w:style w:type="paragraph" w:styleId="BodyText3">
    <w:name w:val="Body Text 3"/>
    <w:basedOn w:val="Normal"/>
    <w:rPr>
      <w:rFonts w:ascii="Arial" w:hAnsi="Arial"/>
      <w:color w:val="00008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ind w:left="720" w:right="-483"/>
    </w:pPr>
    <w:rPr>
      <w:rFonts w:ascii="Arial" w:hAnsi="Arial"/>
    </w:rPr>
  </w:style>
  <w:style w:type="paragraph" w:styleId="Title">
    <w:name w:val="Title"/>
    <w:basedOn w:val="Normal"/>
    <w:link w:val="TitleChar"/>
    <w:uiPriority w:val="10"/>
    <w:qFormat/>
    <w:pPr>
      <w:jc w:val="center"/>
    </w:pPr>
    <w:rPr>
      <w:rFonts w:ascii="Arial" w:hAnsi="Arial"/>
      <w:b/>
    </w:rPr>
  </w:style>
  <w:style w:type="paragraph" w:styleId="Subtitle">
    <w:name w:val="Subtitle"/>
    <w:basedOn w:val="Normal"/>
    <w:qFormat/>
    <w:rPr>
      <w:rFonts w:ascii="Arial" w:hAnsi="Arial"/>
      <w:b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-851"/>
    </w:pPr>
    <w:rPr>
      <w:rFonts w:ascii="Arial" w:hAnsi="Arial"/>
      <w:lang w:eastAsia="en-US"/>
    </w:rPr>
  </w:style>
  <w:style w:type="paragraph" w:styleId="BodyTextIndent2">
    <w:name w:val="Body Text Indent 2"/>
    <w:basedOn w:val="Normal"/>
    <w:link w:val="BodyTextIndent2Char"/>
    <w:pPr>
      <w:ind w:left="720"/>
    </w:pPr>
    <w:rPr>
      <w:rFonts w:ascii="Arial" w:hAnsi="Arial"/>
      <w:sz w:val="24"/>
      <w:lang w:eastAsia="en-US"/>
    </w:rPr>
  </w:style>
  <w:style w:type="paragraph" w:styleId="BodyTextIndent3">
    <w:name w:val="Body Text Indent 3"/>
    <w:basedOn w:val="Normal"/>
    <w:pPr>
      <w:ind w:left="720"/>
    </w:pPr>
    <w:rPr>
      <w:rFonts w:ascii="Arial" w:hAnsi="Arial"/>
      <w:lang w:eastAsia="en-US"/>
    </w:rPr>
  </w:style>
  <w:style w:type="paragraph" w:styleId="BalloonText">
    <w:name w:val="Balloon Text"/>
    <w:basedOn w:val="Normal"/>
    <w:semiHidden/>
    <w:rsid w:val="003837F7"/>
    <w:rPr>
      <w:rFonts w:ascii="Tahoma" w:hAnsi="Tahoma" w:cs="Tahoma"/>
      <w:sz w:val="16"/>
      <w:szCs w:val="16"/>
    </w:rPr>
  </w:style>
  <w:style w:type="paragraph" w:customStyle="1" w:styleId="Style2">
    <w:name w:val="Style 2"/>
    <w:basedOn w:val="Normal"/>
    <w:rsid w:val="005E4F26"/>
    <w:pPr>
      <w:widowControl w:val="0"/>
      <w:autoSpaceDE w:val="0"/>
      <w:autoSpaceDN w:val="0"/>
      <w:ind w:right="432"/>
    </w:pPr>
    <w:rPr>
      <w:rFonts w:ascii="Times New Roman" w:hAnsi="Times New Roman"/>
      <w:sz w:val="24"/>
      <w:szCs w:val="24"/>
      <w:lang w:val="en-US"/>
    </w:rPr>
  </w:style>
  <w:style w:type="paragraph" w:customStyle="1" w:styleId="Style1">
    <w:name w:val="Style 1"/>
    <w:basedOn w:val="Normal"/>
    <w:rsid w:val="005E4F26"/>
    <w:pPr>
      <w:widowControl w:val="0"/>
      <w:autoSpaceDE w:val="0"/>
      <w:autoSpaceDN w:val="0"/>
      <w:ind w:left="72"/>
    </w:pPr>
    <w:rPr>
      <w:rFonts w:ascii="Times New Roman" w:hAnsi="Times New Roman"/>
      <w:sz w:val="24"/>
      <w:szCs w:val="24"/>
      <w:lang w:val="en-US"/>
    </w:rPr>
  </w:style>
  <w:style w:type="paragraph" w:customStyle="1" w:styleId="Standard">
    <w:name w:val="Standard"/>
    <w:rsid w:val="00F60140"/>
    <w:pPr>
      <w:widowControl w:val="0"/>
      <w:suppressAutoHyphens/>
      <w:autoSpaceDN w:val="0"/>
      <w:textAlignment w:val="baseline"/>
    </w:pPr>
    <w:rPr>
      <w:rFonts w:eastAsia="SimSun" w:cs="Mangal"/>
      <w:kern w:val="3"/>
      <w:sz w:val="24"/>
      <w:szCs w:val="24"/>
      <w:lang w:eastAsia="zh-CN" w:bidi="hi-IN"/>
    </w:rPr>
  </w:style>
  <w:style w:type="character" w:customStyle="1" w:styleId="TitleChar">
    <w:name w:val="Title Char"/>
    <w:link w:val="Title"/>
    <w:uiPriority w:val="10"/>
    <w:rsid w:val="0064010C"/>
    <w:rPr>
      <w:rFonts w:ascii="Arial" w:hAnsi="Arial"/>
      <w:b/>
      <w:sz w:val="22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E82AA0"/>
    <w:rPr>
      <w:rFonts w:eastAsia="Calibri"/>
    </w:rPr>
  </w:style>
  <w:style w:type="character" w:customStyle="1" w:styleId="PlainTextChar">
    <w:name w:val="Plain Text Char"/>
    <w:link w:val="PlainText"/>
    <w:uiPriority w:val="99"/>
    <w:rsid w:val="00E82AA0"/>
    <w:rPr>
      <w:rFonts w:ascii="Calibri" w:eastAsia="Calibri" w:hAnsi="Calibri"/>
      <w:sz w:val="22"/>
      <w:szCs w:val="22"/>
      <w:lang w:eastAsia="en-US"/>
    </w:rPr>
  </w:style>
  <w:style w:type="paragraph" w:customStyle="1" w:styleId="Char">
    <w:name w:val="Char"/>
    <w:basedOn w:val="Normal"/>
    <w:rsid w:val="0001629A"/>
    <w:pPr>
      <w:tabs>
        <w:tab w:val="num" w:pos="720"/>
      </w:tabs>
      <w:spacing w:after="160" w:line="240" w:lineRule="exact"/>
      <w:ind w:left="720" w:hanging="720"/>
    </w:pPr>
    <w:rPr>
      <w:sz w:val="20"/>
      <w:lang w:val="en-US"/>
    </w:rPr>
  </w:style>
  <w:style w:type="character" w:customStyle="1" w:styleId="HeaderChar">
    <w:name w:val="Header Char"/>
    <w:link w:val="Header"/>
    <w:uiPriority w:val="99"/>
    <w:rsid w:val="00993A49"/>
    <w:rPr>
      <w:rFonts w:ascii="Arial" w:hAnsi="Arial"/>
      <w:sz w:val="22"/>
      <w:lang w:eastAsia="en-US"/>
    </w:rPr>
  </w:style>
  <w:style w:type="character" w:customStyle="1" w:styleId="BodyTextIndent2Char">
    <w:name w:val="Body Text Indent 2 Char"/>
    <w:link w:val="BodyTextIndent2"/>
    <w:rsid w:val="00DB72C3"/>
    <w:rPr>
      <w:rFonts w:ascii="Arial" w:hAnsi="Arial"/>
      <w:sz w:val="24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2446B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2446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6DB8"/>
    <w:pPr>
      <w:ind w:left="720"/>
    </w:pPr>
  </w:style>
  <w:style w:type="paragraph" w:styleId="NormalWeb">
    <w:name w:val="Normal (Web)"/>
    <w:basedOn w:val="Normal"/>
    <w:uiPriority w:val="99"/>
    <w:unhideWhenUsed/>
    <w:rsid w:val="00551E29"/>
    <w:rPr>
      <w:rFonts w:ascii="Aptos" w:hAnsi="Aptos" w:cs="Aptos"/>
      <w:sz w:val="24"/>
      <w:szCs w:val="24"/>
    </w:rPr>
  </w:style>
  <w:style w:type="paragraph" w:styleId="Revision">
    <w:name w:val="Revision"/>
    <w:hidden/>
    <w:uiPriority w:val="99"/>
    <w:semiHidden/>
    <w:rsid w:val="009F023C"/>
    <w:rPr>
      <w:rFonts w:ascii="Calibri" w:eastAsia="Aptos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869CE4FB9F4746A0BD054223167DD4" ma:contentTypeVersion="20" ma:contentTypeDescription="Create a new document." ma:contentTypeScope="" ma:versionID="fe99af7b75b4be82967ccd981057442d">
  <xsd:schema xmlns:xsd="http://www.w3.org/2001/XMLSchema" xmlns:xs="http://www.w3.org/2001/XMLSchema" xmlns:p="http://schemas.microsoft.com/office/2006/metadata/properties" xmlns:ns1="http://schemas.microsoft.com/sharepoint/v3" xmlns:ns2="0b80b7af-6ebf-4f1f-b9e8-001363b82b0e" xmlns:ns3="efb95eb6-10d0-495e-b728-5ca1e07a44f0" targetNamespace="http://schemas.microsoft.com/office/2006/metadata/properties" ma:root="true" ma:fieldsID="6d0d7a074356a54da6c57ba29570f7b7" ns1:_="" ns2:_="" ns3:_="">
    <xsd:import namespace="http://schemas.microsoft.com/sharepoint/v3"/>
    <xsd:import namespace="0b80b7af-6ebf-4f1f-b9e8-001363b82b0e"/>
    <xsd:import namespace="efb95eb6-10d0-495e-b728-5ca1e07a44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0b7af-6ebf-4f1f-b9e8-001363b82b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f990bf5-1aa9-448d-99d3-3854b1508f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b95eb6-10d0-495e-b728-5ca1e07a44f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e14d823-6c06-42df-b08b-96767245da24}" ma:internalName="TaxCatchAll" ma:showField="CatchAllData" ma:web="efb95eb6-10d0-495e-b728-5ca1e07a44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efb95eb6-10d0-495e-b728-5ca1e07a44f0" xsi:nil="true"/>
    <_ip_UnifiedCompliancePolicyProperties xmlns="http://schemas.microsoft.com/sharepoint/v3" xsi:nil="true"/>
    <lcf76f155ced4ddcb4097134ff3c332f xmlns="0b80b7af-6ebf-4f1f-b9e8-001363b82b0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8A7969-56DA-4109-BE3F-A0493151EF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EAEB35-336B-4AF6-91D2-0E5121DE91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b80b7af-6ebf-4f1f-b9e8-001363b82b0e"/>
    <ds:schemaRef ds:uri="efb95eb6-10d0-495e-b728-5ca1e07a44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FE8B93-92C5-4B8C-A010-C29F384CB6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fb95eb6-10d0-495e-b728-5ca1e07a44f0"/>
    <ds:schemaRef ds:uri="0b80b7af-6ebf-4f1f-b9e8-001363b82b0e"/>
  </ds:schemaRefs>
</ds:datastoreItem>
</file>

<file path=customXml/itemProps4.xml><?xml version="1.0" encoding="utf-8"?>
<ds:datastoreItem xmlns:ds="http://schemas.openxmlformats.org/officeDocument/2006/customXml" ds:itemID="{2DDD2BA2-75F1-4932-A1DC-7B64CD3F98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18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A MEETING OF NEWBURY TOWN COUNCIL</vt:lpstr>
    </vt:vector>
  </TitlesOfParts>
  <Company>C.S. Management</Company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A MEETING OF NEWBURY TOWN COUNCIL</dc:title>
  <dc:subject/>
  <dc:creator>Marsh Family</dc:creator>
  <cp:keywords/>
  <cp:lastModifiedBy>Kym Heasman</cp:lastModifiedBy>
  <cp:revision>13</cp:revision>
  <cp:lastPrinted>2024-01-23T02:17:00Z</cp:lastPrinted>
  <dcterms:created xsi:type="dcterms:W3CDTF">2024-04-18T10:35:00Z</dcterms:created>
  <dcterms:modified xsi:type="dcterms:W3CDTF">2024-04-2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869CE4FB9F4746A0BD054223167DD4</vt:lpwstr>
  </property>
  <property fmtid="{D5CDD505-2E9C-101B-9397-08002B2CF9AE}" pid="3" name="MediaServiceImageTags">
    <vt:lpwstr/>
  </property>
</Properties>
</file>